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Subtitle"/>
      </w:pPr>
      <w:r>
        <w:t xml:space="preserve">CUNY</w:t>
      </w:r>
      <w:r>
        <w:t xml:space="preserve"> </w:t>
      </w:r>
      <w:r>
        <w:t xml:space="preserve">DATA</w:t>
      </w:r>
      <w:r>
        <w:t xml:space="preserve"> </w:t>
      </w:r>
      <w:r>
        <w:t xml:space="preserve">624</w:t>
      </w:r>
      <w:r>
        <w:t xml:space="preserve"> </w:t>
      </w:r>
      <w:r>
        <w:t xml:space="preserve">-</w:t>
      </w:r>
      <w:r>
        <w:t xml:space="preserve"> </w:t>
      </w:r>
      <w:r>
        <w:t xml:space="preserve">2023</w:t>
      </w:r>
      <w:r>
        <w:t xml:space="preserve"> </w:t>
      </w:r>
      <w:r>
        <w:t xml:space="preserve">Summer</w:t>
      </w:r>
      <w:r>
        <w:t xml:space="preserve"> </w:t>
      </w:r>
      <w:r>
        <w:t xml:space="preserve">I</w:t>
      </w:r>
    </w:p>
    <w:p>
      <w:pPr>
        <w:pStyle w:val="Author"/>
      </w:pPr>
      <w:r>
        <w:t xml:space="preserve">Group</w:t>
      </w:r>
      <w:r>
        <w:t xml:space="preserve"> </w:t>
      </w:r>
      <w:r>
        <w:t xml:space="preserve">3:</w:t>
      </w:r>
      <w:r>
        <w:t xml:space="preserve"> </w:t>
      </w:r>
      <w:r>
        <w:t xml:space="preserve">Daniel</w:t>
      </w:r>
      <w:r>
        <w:t xml:space="preserve"> </w:t>
      </w:r>
      <w:r>
        <w:t xml:space="preserve">Sullivan,</w:t>
      </w:r>
      <w:r>
        <w:t xml:space="preserve"> </w:t>
      </w:r>
      <w:r>
        <w:t xml:space="preserve">Jeff</w:t>
      </w:r>
      <w:r>
        <w:t xml:space="preserve"> </w:t>
      </w:r>
      <w:r>
        <w:t xml:space="preserve">Parks,</w:t>
      </w:r>
      <w:r>
        <w:t xml:space="preserve"> </w:t>
      </w:r>
      <w:r>
        <w:t xml:space="preserve">Lwin</w:t>
      </w:r>
      <w:r>
        <w:t xml:space="preserve"> </w:t>
      </w:r>
      <w:r>
        <w:t xml:space="preserve">Shwe,</w:t>
      </w:r>
      <w:r>
        <w:t xml:space="preserve"> </w:t>
      </w:r>
      <w:r>
        <w:t xml:space="preserve">Matthew</w:t>
      </w:r>
      <w:r>
        <w:t xml:space="preserve"> </w:t>
      </w:r>
      <w:r>
        <w:t xml:space="preserve">Katz</w:t>
      </w:r>
    </w:p>
    <w:p>
      <w:r>
        <w:pict>
          <v:rect style="width:0;height:1.5pt" o:hralign="center" o:hrstd="t" o:hr="t"/>
        </w:pict>
      </w:r>
    </w:p>
    <w:bookmarkStart w:id="20" w:name="objective"/>
    <w:p>
      <w:pPr>
        <w:pStyle w:val="Heading2"/>
      </w:pPr>
      <w:r>
        <w:t xml:space="preserve">Objective</w:t>
      </w:r>
    </w:p>
    <w:p>
      <w:pPr>
        <w:pStyle w:val="FirstParagraph"/>
      </w:pPr>
      <w:r>
        <w:t xml:space="preserve">Praesent ac ipsum ut leo facilisis consequat. Sed aliquam odio vitae est volutpat, sed tincidunt eros imperdiet. Maecenas sit amet dictum massa. Cras ultricies neque lorem, in fermentum turpis venenatis nec. Aenean non diam interdum, tincidunt dui in, maximus orci. Praesent eget enim id erat volutpat euismod. Vivamus euismod turpis nec sollicitudin accumsan. Duis maximus finibus auctor. Phasellus quis ornare nunc, id porttitor elit. Donec sit amet vulputate arcu. Nulla sodales lacinia nisl, sed hendrerit ex consectetur eget.</w:t>
      </w:r>
    </w:p>
    <w:bookmarkEnd w:id="20"/>
    <w:bookmarkStart w:id="27" w:name="category-01"/>
    <w:p>
      <w:pPr>
        <w:pStyle w:val="Heading2"/>
      </w:pPr>
      <w:r>
        <w:t xml:space="preserve">Category 01</w:t>
      </w:r>
    </w:p>
    <w:p>
      <w:pPr>
        <w:pStyle w:val="FirstParagraph"/>
      </w:pPr>
      <w:r>
        <w:t xml:space="preserve">Praesent ac ipsum ut leo facilisis consequat. Sed aliquam odio vitae est volutpat, sed tincidunt eros imperdiet. Maecenas sit amet dictum massa. Cras ultricies neque lorem, in fermentum turpis venenatis nec.</w:t>
      </w:r>
    </w:p>
    <w:bookmarkStart w:id="23" w:name="variable-01"/>
    <w:p>
      <w:pPr>
        <w:pStyle w:val="Heading3"/>
      </w:pPr>
      <w:r>
        <w:t xml:space="preserve">Variable 01</w:t>
      </w:r>
    </w:p>
    <w:p>
      <w:pPr>
        <w:pStyle w:val="FirstParagraph"/>
      </w:pPr>
      <w:r>
        <w:t xml:space="preserve">Praesent ac ipsum ut leo facilisis consequat. Sed aliquam odio vitae est volutpat, sed tincidunt eros imperdiet. Maecenas sit amet dictum massa. Cras ultricies neque lorem, in fermentum turpis venenatis nec.</w:t>
      </w:r>
    </w:p>
    <w:bookmarkStart w:id="21" w:name="analysis"/>
    <w:p>
      <w:pPr>
        <w:pStyle w:val="Heading4"/>
      </w:pPr>
      <w:r>
        <w:t xml:space="preserve">Analysis</w:t>
      </w:r>
    </w:p>
    <w:bookmarkEnd w:id="21"/>
    <w:bookmarkStart w:id="22" w:name="forecast"/>
    <w:p>
      <w:pPr>
        <w:pStyle w:val="Heading4"/>
      </w:pPr>
      <w:r>
        <w:t xml:space="preserve">Forecast</w:t>
      </w:r>
    </w:p>
    <w:bookmarkEnd w:id="22"/>
    <w:bookmarkEnd w:id="23"/>
    <w:bookmarkStart w:id="26" w:name="variable-02"/>
    <w:p>
      <w:pPr>
        <w:pStyle w:val="Heading3"/>
      </w:pPr>
      <w:r>
        <w:t xml:space="preserve">Variable 02</w:t>
      </w:r>
    </w:p>
    <w:bookmarkStart w:id="24" w:name="analysis-1"/>
    <w:p>
      <w:pPr>
        <w:pStyle w:val="Heading4"/>
      </w:pPr>
      <w:r>
        <w:t xml:space="preserve">Analysis</w:t>
      </w:r>
    </w:p>
    <w:bookmarkEnd w:id="24"/>
    <w:bookmarkStart w:id="25" w:name="forecast-1"/>
    <w:p>
      <w:pPr>
        <w:pStyle w:val="Heading4"/>
      </w:pPr>
      <w:r>
        <w:t xml:space="preserve">Forecast</w:t>
      </w:r>
    </w:p>
    <w:p>
      <w:r>
        <w:br w:type="page"/>
      </w:r>
    </w:p>
    <w:bookmarkEnd w:id="25"/>
    <w:bookmarkEnd w:id="26"/>
    <w:bookmarkEnd w:id="27"/>
    <w:bookmarkStart w:id="37" w:name="category-02"/>
    <w:p>
      <w:pPr>
        <w:pStyle w:val="Heading2"/>
      </w:pPr>
      <w:r>
        <w:t xml:space="preserve">Category 02</w:t>
      </w:r>
    </w:p>
    <w:p>
      <w:pPr>
        <w:pStyle w:val="SourceCode"/>
      </w:pPr>
      <w:r>
        <w:rPr>
          <w:rStyle w:val="NormalTok"/>
        </w:rPr>
        <w:t xml:space="preserve">df_s0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w:t>
      </w:r>
      <w:r>
        <w:rPr>
          <w:rStyle w:val="NormalTok"/>
        </w:rPr>
        <w:t xml:space="preserve"> </w:t>
      </w:r>
      <w:r>
        <w:rPr>
          <w:rStyle w:val="StringTok"/>
        </w:rPr>
        <w:t xml:space="preserve">'S0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Date,Var02,Var03))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622</w:t>
      </w:r>
      <w:r>
        <w:rPr>
          <w:rStyle w:val="NormalTok"/>
        </w:rPr>
        <w:t xml:space="preserve">)</w:t>
      </w:r>
      <w:r>
        <w:br/>
      </w:r>
      <w:r>
        <w:br/>
      </w:r>
      <w:r>
        <w:rPr>
          <w:rStyle w:val="NormalTok"/>
        </w:rPr>
        <w:t xml:space="preserve">ts_s02_v02 </w:t>
      </w:r>
      <w:r>
        <w:rPr>
          <w:rStyle w:val="OtherTok"/>
        </w:rPr>
        <w:t xml:space="preserve">&lt;-</w:t>
      </w:r>
      <w:r>
        <w:rPr>
          <w:rStyle w:val="NormalTok"/>
        </w:rPr>
        <w:t xml:space="preserve"> df_s0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s=</w:t>
      </w:r>
      <w:r>
        <w:rPr>
          <w:rStyle w:val="NormalTok"/>
        </w:rPr>
        <w:t xml:space="preserve">Date,</w:t>
      </w:r>
      <w:r>
        <w:rPr>
          <w:rStyle w:val="AttributeTok"/>
        </w:rPr>
        <w:t xml:space="preserve">values=</w:t>
      </w:r>
      <w:r>
        <w:rPr>
          <w:rStyle w:val="NormalTok"/>
        </w:rPr>
        <w:t xml:space="preserve">Var02)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expand_dates</w:t>
      </w:r>
      <w:r>
        <w:rPr>
          <w:rStyle w:val="NormalTok"/>
        </w:rPr>
        <w:t xml:space="preserve">()</w:t>
      </w:r>
      <w:r>
        <w:br/>
      </w:r>
      <w:r>
        <w:br/>
      </w:r>
      <w:r>
        <w:rPr>
          <w:rStyle w:val="NormalTok"/>
        </w:rPr>
        <w:t xml:space="preserve">ts_s02_v03 </w:t>
      </w:r>
      <w:r>
        <w:rPr>
          <w:rStyle w:val="OtherTok"/>
        </w:rPr>
        <w:t xml:space="preserve">&lt;-</w:t>
      </w:r>
      <w:r>
        <w:rPr>
          <w:rStyle w:val="NormalTok"/>
        </w:rPr>
        <w:t xml:space="preserve"> df_s0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s=</w:t>
      </w:r>
      <w:r>
        <w:rPr>
          <w:rStyle w:val="NormalTok"/>
        </w:rPr>
        <w:t xml:space="preserve">Date,</w:t>
      </w:r>
      <w:r>
        <w:rPr>
          <w:rStyle w:val="AttributeTok"/>
        </w:rPr>
        <w:t xml:space="preserve">values=</w:t>
      </w:r>
      <w:r>
        <w:rPr>
          <w:rStyle w:val="NormalTok"/>
        </w:rPr>
        <w:t xml:space="preserve">Var03)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expand_dates</w:t>
      </w:r>
      <w:r>
        <w:rPr>
          <w:rStyle w:val="NormalTok"/>
        </w:rPr>
        <w:t xml:space="preserve">()</w:t>
      </w:r>
    </w:p>
    <w:bookmarkStart w:id="33" w:name="variable-02-1"/>
    <w:p>
      <w:pPr>
        <w:pStyle w:val="Heading3"/>
      </w:pPr>
      <w:r>
        <w:t xml:space="preserve">Variable 02</w:t>
      </w:r>
    </w:p>
    <w:p>
      <w:pPr>
        <w:pStyle w:val="SourceCode"/>
      </w:pPr>
      <w:r>
        <w:rPr>
          <w:rStyle w:val="CommentTok"/>
        </w:rPr>
        <w:t xml:space="preserve"># 7-MA moving average</w:t>
      </w:r>
      <w:r>
        <w:br/>
      </w:r>
      <w:r>
        <w:rPr>
          <w:rStyle w:val="NormalTok"/>
        </w:rPr>
        <w:t xml:space="preserve">ts_s02_v02_ma7 </w:t>
      </w:r>
      <w:r>
        <w:rPr>
          <w:rStyle w:val="OtherTok"/>
        </w:rPr>
        <w:t xml:space="preserve">&lt;-</w:t>
      </w:r>
      <w:r>
        <w:rPr>
          <w:rStyle w:val="NormalTok"/>
        </w:rPr>
        <w:t xml:space="preserve"> </w:t>
      </w:r>
      <w:r>
        <w:rPr>
          <w:rStyle w:val="FunctionTok"/>
        </w:rPr>
        <w:t xml:space="preserve">ma</w:t>
      </w:r>
      <w:r>
        <w:rPr>
          <w:rStyle w:val="NormalTok"/>
        </w:rPr>
        <w:t xml:space="preserve">(ts_s02_v02, </w:t>
      </w:r>
      <w:r>
        <w:rPr>
          <w:rStyle w:val="AttributeTok"/>
        </w:rPr>
        <w:t xml:space="preserve">order=</w:t>
      </w:r>
      <w:r>
        <w:rPr>
          <w:rStyle w:val="DecValTok"/>
        </w:rPr>
        <w:t xml:space="preserve">7</w:t>
      </w:r>
      <w:r>
        <w:rPr>
          <w:rStyle w:val="NormalTok"/>
        </w:rPr>
        <w:t xml:space="preserve">, </w:t>
      </w:r>
      <w:r>
        <w:rPr>
          <w:rStyle w:val="AttributeTok"/>
        </w:rPr>
        <w:t xml:space="preserve">centre=</w:t>
      </w:r>
      <w:r>
        <w:rPr>
          <w:rStyle w:val="ConstantTok"/>
        </w:rPr>
        <w:t xml:space="preserve">TRUE</w:t>
      </w:r>
      <w:r>
        <w:rPr>
          <w:rStyle w:val="NormalTok"/>
        </w:rPr>
        <w:t xml:space="preserve">)</w:t>
      </w:r>
      <w:r>
        <w:br/>
      </w:r>
      <w:r>
        <w:rPr>
          <w:rStyle w:val="FunctionTok"/>
        </w:rPr>
        <w:t xml:space="preserve">autoplot</w:t>
      </w:r>
      <w:r>
        <w:rPr>
          <w:rStyle w:val="NormalTok"/>
        </w:rPr>
        <w:t xml:space="preserve">(ts_s02_v02_ma7)</w:t>
      </w:r>
    </w:p>
    <w:p>
      <w:pPr>
        <w:pStyle w:val="FirstParagraph"/>
      </w:pPr>
      <w:r>
        <w:drawing>
          <wp:inline>
            <wp:extent cx="6096000" cy="4876800"/>
            <wp:effectExtent b="0" l="0" r="0" t="0"/>
            <wp:docPr descr="" title="" id="29" name="Picture"/>
            <a:graphic>
              <a:graphicData uri="http://schemas.openxmlformats.org/drawingml/2006/picture">
                <pic:pic>
                  <pic:nvPicPr>
                    <pic:cNvPr descr="DATA-624-Midterm-Group3_files/figure-docx/unnamed-chunk-1-1.png" id="3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bookmarkStart w:id="31" w:name="analysis-2"/>
    <w:p>
      <w:pPr>
        <w:pStyle w:val="Heading4"/>
      </w:pPr>
      <w:r>
        <w:t xml:space="preserve">Analysis</w:t>
      </w:r>
    </w:p>
    <w:bookmarkEnd w:id="31"/>
    <w:bookmarkStart w:id="32" w:name="forecast-2"/>
    <w:p>
      <w:pPr>
        <w:pStyle w:val="Heading4"/>
      </w:pPr>
      <w:r>
        <w:t xml:space="preserve">Forecast</w:t>
      </w:r>
    </w:p>
    <w:bookmarkEnd w:id="32"/>
    <w:bookmarkEnd w:id="33"/>
    <w:bookmarkStart w:id="36" w:name="variable-03"/>
    <w:p>
      <w:pPr>
        <w:pStyle w:val="Heading3"/>
      </w:pPr>
      <w:r>
        <w:t xml:space="preserve">Variable 03</w:t>
      </w:r>
    </w:p>
    <w:bookmarkStart w:id="34" w:name="analysis-3"/>
    <w:p>
      <w:pPr>
        <w:pStyle w:val="Heading4"/>
      </w:pPr>
      <w:r>
        <w:t xml:space="preserve">Analysis</w:t>
      </w:r>
    </w:p>
    <w:bookmarkEnd w:id="34"/>
    <w:bookmarkStart w:id="35" w:name="forecast-3"/>
    <w:p>
      <w:pPr>
        <w:pStyle w:val="Heading4"/>
      </w:pPr>
      <w:r>
        <w:t xml:space="preserve">Forecast</w:t>
      </w:r>
    </w:p>
    <w:p>
      <w:r>
        <w:br w:type="page"/>
      </w:r>
    </w:p>
    <w:bookmarkEnd w:id="35"/>
    <w:bookmarkEnd w:id="36"/>
    <w:bookmarkEnd w:id="37"/>
    <w:bookmarkStart w:id="44" w:name="category-03"/>
    <w:p>
      <w:pPr>
        <w:pStyle w:val="Heading2"/>
      </w:pPr>
      <w:r>
        <w:t xml:space="preserve">Category 03</w:t>
      </w:r>
    </w:p>
    <w:bookmarkStart w:id="40" w:name="variable-05"/>
    <w:p>
      <w:pPr>
        <w:pStyle w:val="Heading3"/>
      </w:pPr>
      <w:r>
        <w:t xml:space="preserve">Variable 05</w:t>
      </w:r>
    </w:p>
    <w:bookmarkStart w:id="38" w:name="analysis-4"/>
    <w:p>
      <w:pPr>
        <w:pStyle w:val="Heading4"/>
      </w:pPr>
      <w:r>
        <w:t xml:space="preserve">Analysis</w:t>
      </w:r>
    </w:p>
    <w:bookmarkEnd w:id="38"/>
    <w:bookmarkStart w:id="39" w:name="forecast-4"/>
    <w:p>
      <w:pPr>
        <w:pStyle w:val="Heading4"/>
      </w:pPr>
      <w:r>
        <w:t xml:space="preserve">Forecast</w:t>
      </w:r>
    </w:p>
    <w:bookmarkEnd w:id="39"/>
    <w:bookmarkEnd w:id="40"/>
    <w:bookmarkStart w:id="43" w:name="variable-07"/>
    <w:p>
      <w:pPr>
        <w:pStyle w:val="Heading3"/>
      </w:pPr>
      <w:r>
        <w:t xml:space="preserve">Variable 07</w:t>
      </w:r>
    </w:p>
    <w:bookmarkStart w:id="41" w:name="analysis-5"/>
    <w:p>
      <w:pPr>
        <w:pStyle w:val="Heading4"/>
      </w:pPr>
      <w:r>
        <w:t xml:space="preserve">Analysis</w:t>
      </w:r>
    </w:p>
    <w:bookmarkEnd w:id="41"/>
    <w:bookmarkStart w:id="42" w:name="forecast-5"/>
    <w:p>
      <w:pPr>
        <w:pStyle w:val="Heading4"/>
      </w:pPr>
      <w:r>
        <w:t xml:space="preserve">Forecast</w:t>
      </w:r>
    </w:p>
    <w:p>
      <w:r>
        <w:br w:type="page"/>
      </w:r>
    </w:p>
    <w:bookmarkEnd w:id="42"/>
    <w:bookmarkEnd w:id="43"/>
    <w:bookmarkEnd w:id="44"/>
    <w:bookmarkStart w:id="51" w:name="category-04"/>
    <w:p>
      <w:pPr>
        <w:pStyle w:val="Heading2"/>
      </w:pPr>
      <w:r>
        <w:t xml:space="preserve">Category 04</w:t>
      </w:r>
    </w:p>
    <w:bookmarkStart w:id="47" w:name="variable-01-1"/>
    <w:p>
      <w:pPr>
        <w:pStyle w:val="Heading3"/>
      </w:pPr>
      <w:r>
        <w:t xml:space="preserve">Variable 01</w:t>
      </w:r>
    </w:p>
    <w:bookmarkStart w:id="45" w:name="analysis-6"/>
    <w:p>
      <w:pPr>
        <w:pStyle w:val="Heading4"/>
      </w:pPr>
      <w:r>
        <w:t xml:space="preserve">Analysis</w:t>
      </w:r>
    </w:p>
    <w:bookmarkEnd w:id="45"/>
    <w:bookmarkStart w:id="46" w:name="forecast-6"/>
    <w:p>
      <w:pPr>
        <w:pStyle w:val="Heading4"/>
      </w:pPr>
      <w:r>
        <w:t xml:space="preserve">Forecast</w:t>
      </w:r>
    </w:p>
    <w:bookmarkEnd w:id="46"/>
    <w:bookmarkEnd w:id="47"/>
    <w:bookmarkStart w:id="50" w:name="variable-02-2"/>
    <w:p>
      <w:pPr>
        <w:pStyle w:val="Heading3"/>
      </w:pPr>
      <w:r>
        <w:t xml:space="preserve">Variable 02</w:t>
      </w:r>
    </w:p>
    <w:bookmarkStart w:id="48" w:name="analysis-7"/>
    <w:p>
      <w:pPr>
        <w:pStyle w:val="Heading4"/>
      </w:pPr>
      <w:r>
        <w:t xml:space="preserve">Analysis</w:t>
      </w:r>
    </w:p>
    <w:bookmarkEnd w:id="48"/>
    <w:bookmarkStart w:id="49" w:name="forecast-7"/>
    <w:p>
      <w:pPr>
        <w:pStyle w:val="Heading4"/>
      </w:pPr>
      <w:r>
        <w:t xml:space="preserve">Forecast</w:t>
      </w:r>
    </w:p>
    <w:p>
      <w:r>
        <w:br w:type="page"/>
      </w:r>
    </w:p>
    <w:bookmarkEnd w:id="49"/>
    <w:bookmarkEnd w:id="50"/>
    <w:bookmarkEnd w:id="51"/>
    <w:bookmarkStart w:id="58" w:name="category-05"/>
    <w:p>
      <w:pPr>
        <w:pStyle w:val="Heading2"/>
      </w:pPr>
      <w:r>
        <w:t xml:space="preserve">Category 05</w:t>
      </w:r>
    </w:p>
    <w:bookmarkStart w:id="54" w:name="variable-02-3"/>
    <w:p>
      <w:pPr>
        <w:pStyle w:val="Heading3"/>
      </w:pPr>
      <w:r>
        <w:t xml:space="preserve">Variable 02</w:t>
      </w:r>
    </w:p>
    <w:bookmarkStart w:id="52" w:name="analysis-8"/>
    <w:p>
      <w:pPr>
        <w:pStyle w:val="Heading4"/>
      </w:pPr>
      <w:r>
        <w:t xml:space="preserve">Analysis</w:t>
      </w:r>
    </w:p>
    <w:bookmarkEnd w:id="52"/>
    <w:bookmarkStart w:id="53" w:name="forecast-8"/>
    <w:p>
      <w:pPr>
        <w:pStyle w:val="Heading4"/>
      </w:pPr>
      <w:r>
        <w:t xml:space="preserve">Forecast</w:t>
      </w:r>
    </w:p>
    <w:bookmarkEnd w:id="53"/>
    <w:bookmarkEnd w:id="54"/>
    <w:bookmarkStart w:id="57" w:name="variable-03-1"/>
    <w:p>
      <w:pPr>
        <w:pStyle w:val="Heading3"/>
      </w:pPr>
      <w:r>
        <w:t xml:space="preserve">Variable 03</w:t>
      </w:r>
    </w:p>
    <w:bookmarkStart w:id="55" w:name="analysis-9"/>
    <w:p>
      <w:pPr>
        <w:pStyle w:val="Heading4"/>
      </w:pPr>
      <w:r>
        <w:t xml:space="preserve">Analysis</w:t>
      </w:r>
    </w:p>
    <w:bookmarkEnd w:id="55"/>
    <w:bookmarkStart w:id="56" w:name="forecast-9"/>
    <w:p>
      <w:pPr>
        <w:pStyle w:val="Heading4"/>
      </w:pPr>
      <w:r>
        <w:t xml:space="preserve">Forecast</w:t>
      </w:r>
    </w:p>
    <w:p>
      <w:r>
        <w:br w:type="page"/>
      </w:r>
    </w:p>
    <w:bookmarkEnd w:id="56"/>
    <w:bookmarkEnd w:id="57"/>
    <w:bookmarkEnd w:id="58"/>
    <w:bookmarkStart w:id="65" w:name="category-06"/>
    <w:p>
      <w:pPr>
        <w:pStyle w:val="Heading2"/>
      </w:pPr>
      <w:r>
        <w:t xml:space="preserve">Category 06</w:t>
      </w:r>
    </w:p>
    <w:bookmarkStart w:id="61" w:name="variable-02-4"/>
    <w:p>
      <w:pPr>
        <w:pStyle w:val="Heading3"/>
      </w:pPr>
      <w:r>
        <w:t xml:space="preserve">Variable 02</w:t>
      </w:r>
    </w:p>
    <w:bookmarkStart w:id="59" w:name="analysis-10"/>
    <w:p>
      <w:pPr>
        <w:pStyle w:val="Heading4"/>
      </w:pPr>
      <w:r>
        <w:t xml:space="preserve">Analysis</w:t>
      </w:r>
    </w:p>
    <w:bookmarkEnd w:id="59"/>
    <w:bookmarkStart w:id="60" w:name="forecast-10"/>
    <w:p>
      <w:pPr>
        <w:pStyle w:val="Heading4"/>
      </w:pPr>
      <w:r>
        <w:t xml:space="preserve">Forecast</w:t>
      </w:r>
    </w:p>
    <w:bookmarkEnd w:id="60"/>
    <w:bookmarkEnd w:id="61"/>
    <w:bookmarkStart w:id="64" w:name="variable-03-2"/>
    <w:p>
      <w:pPr>
        <w:pStyle w:val="Heading3"/>
      </w:pPr>
      <w:r>
        <w:t xml:space="preserve">Variable 03</w:t>
      </w:r>
    </w:p>
    <w:bookmarkStart w:id="62" w:name="analysis-11"/>
    <w:p>
      <w:pPr>
        <w:pStyle w:val="Heading4"/>
      </w:pPr>
      <w:r>
        <w:t xml:space="preserve">Analysis</w:t>
      </w:r>
    </w:p>
    <w:bookmarkEnd w:id="62"/>
    <w:bookmarkStart w:id="63" w:name="forecast-11"/>
    <w:p>
      <w:pPr>
        <w:pStyle w:val="Heading4"/>
      </w:pPr>
      <w:r>
        <w:t xml:space="preserve">Forecast</w:t>
      </w:r>
    </w:p>
    <w:p>
      <w:r>
        <w:br w:type="page"/>
      </w:r>
    </w:p>
    <w:bookmarkEnd w:id="63"/>
    <w:bookmarkEnd w:id="64"/>
    <w:bookmarkEnd w:id="65"/>
    <w:bookmarkStart w:id="66" w:name="conclusions"/>
    <w:p>
      <w:pPr>
        <w:pStyle w:val="Heading2"/>
      </w:pPr>
      <w:r>
        <w:t xml:space="preserve">Conclusions</w:t>
      </w:r>
    </w:p>
    <w:p>
      <w:r>
        <w:br w:type="page"/>
      </w:r>
    </w:p>
    <w:bookmarkEnd w:id="66"/>
    <w:bookmarkStart w:id="68" w:name="appendix"/>
    <w:p>
      <w:pPr>
        <w:pStyle w:val="Heading2"/>
      </w:pPr>
      <w:r>
        <w:t xml:space="preserve">Appendix</w:t>
      </w:r>
    </w:p>
    <w:bookmarkStart w:id="67" w:name="r-code"/>
    <w:p>
      <w:pPr>
        <w:pStyle w:val="Heading3"/>
      </w:pPr>
      <w:r>
        <w:t xml:space="preserve">R Code</w:t>
      </w:r>
    </w:p>
    <w:bookmarkEnd w:id="67"/>
    <w:bookmarkEnd w:id="68"/>
    <w:sectPr w:rsidR="001C42E4" w:rsidSect="00E9609E">
      <w:headerReference r:id="rId9" w:type="even"/>
      <w:headerReference r:id="rId11" w:type="default"/>
      <w:footerReference r:id="rId14" w:type="even"/>
      <w:footerReference r:id="rId13" w:type="default"/>
      <w:headerReference r:id="rId10" w:type="first"/>
      <w:footerReference r:id="rId12" w:type="first"/>
      <w:pgSz w:h="15840" w:w="12240"/>
      <w:pgMar w:bottom="907" w:footer="720" w:gutter="0" w:header="720" w:left="907" w:right="907" w:top="90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5002064"/>
      <w:docPartObj>
        <w:docPartGallery w:val="Page Numbers (Bottom of Page)"/>
        <w:docPartUnique/>
      </w:docPartObj>
    </w:sdtPr>
    <w:sdtContent>
      <w:p w14:paraId="1245A6FD" w14:textId="1D85CC97" w:rsidR="00E35DBD" w:rsidRDefault="00E35DBD" w:rsidP="00C036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4C9039" w14:textId="77777777" w:rsidR="00E35DBD" w:rsidRDefault="00E35DBD" w:rsidP="00E35DB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4591580"/>
      <w:docPartObj>
        <w:docPartGallery w:val="Page Numbers (Bottom of Page)"/>
        <w:docPartUnique/>
      </w:docPartObj>
    </w:sdtPr>
    <w:sdtContent>
      <w:p w14:paraId="7C49EDCE" w14:textId="32BB7689" w:rsidR="00E35DBD" w:rsidRDefault="00E35DBD" w:rsidP="00C036EB">
        <w:pPr>
          <w:pStyle w:val="Footer"/>
          <w:framePr w:wrap="none" w:vAnchor="text" w:hAnchor="margin" w:xAlign="right" w:y="1"/>
          <w:rPr>
            <w:rStyle w:val="PageNumber"/>
          </w:rPr>
        </w:pPr>
        <w:r w:rsidRPr="00E35DBD">
          <w:rPr>
            <w:rStyle w:val="PageNumber"/>
            <w:sz w:val="21"/>
            <w:szCs w:val="21"/>
          </w:rPr>
          <w:fldChar w:fldCharType="begin"/>
        </w:r>
        <w:r w:rsidRPr="00E35DBD">
          <w:rPr>
            <w:rStyle w:val="PageNumber"/>
            <w:sz w:val="21"/>
            <w:szCs w:val="21"/>
          </w:rPr>
          <w:instrText xml:space="preserve"> PAGE </w:instrText>
        </w:r>
        <w:r w:rsidRPr="00E35DBD">
          <w:rPr>
            <w:rStyle w:val="PageNumber"/>
            <w:sz w:val="21"/>
            <w:szCs w:val="21"/>
          </w:rPr>
          <w:fldChar w:fldCharType="separate"/>
        </w:r>
        <w:r w:rsidRPr="00E35DBD">
          <w:rPr>
            <w:rStyle w:val="PageNumber"/>
            <w:noProof/>
            <w:sz w:val="21"/>
            <w:szCs w:val="21"/>
          </w:rPr>
          <w:t>1</w:t>
        </w:r>
        <w:r w:rsidRPr="00E35DBD">
          <w:rPr>
            <w:rStyle w:val="PageNumber"/>
            <w:sz w:val="21"/>
            <w:szCs w:val="21"/>
          </w:rPr>
          <w:fldChar w:fldCharType="end"/>
        </w:r>
      </w:p>
    </w:sdtContent>
  </w:sdt>
  <w:p w14:paraId="6E638DF5" w14:textId="77777777" w:rsidR="00E35DBD" w:rsidRDefault="00E35DBD" w:rsidP="00E35DB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B7B32" w14:textId="77777777" w:rsidR="00E35DBD" w:rsidRDefault="00E35D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A5652" w14:textId="77777777" w:rsidR="00E35DBD" w:rsidRDefault="00E35D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AC6A1" w14:textId="77777777" w:rsidR="00E35DBD" w:rsidRDefault="00E35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EB54D" w14:textId="77777777" w:rsidR="00E35DBD" w:rsidRDefault="00E35DB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12031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8B4F9B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A64568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A04DCF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7088A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AC203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6463B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35ACD3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D1046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406CB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C343F"/>
    <w:multiLevelType w:val="multilevel"/>
    <w:tmpl w:val="0D584C7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09AF3CE2"/>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2">
    <w:nsid w:val="170CD2DE"/>
    <w:multiLevelType w:val="multilevel"/>
    <w:tmpl w:val="620C00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49242962"/>
    <w:multiLevelType w:val="multilevel"/>
    <w:tmpl w:val="7A8A85A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65248984" w:numId="1">
    <w:abstractNumId w:val="12"/>
  </w:num>
  <w:num w16cid:durableId="1053235398" w:numId="2">
    <w:abstractNumId w:val="0"/>
  </w:num>
  <w:num w16cid:durableId="992022653" w:numId="3">
    <w:abstractNumId w:val="1"/>
  </w:num>
  <w:num w16cid:durableId="1081290758" w:numId="4">
    <w:abstractNumId w:val="2"/>
  </w:num>
  <w:num w16cid:durableId="681858954" w:numId="5">
    <w:abstractNumId w:val="3"/>
  </w:num>
  <w:num w16cid:durableId="926814395" w:numId="6">
    <w:abstractNumId w:val="8"/>
  </w:num>
  <w:num w16cid:durableId="122431323" w:numId="7">
    <w:abstractNumId w:val="4"/>
  </w:num>
  <w:num w16cid:durableId="584535761" w:numId="8">
    <w:abstractNumId w:val="5"/>
  </w:num>
  <w:num w16cid:durableId="73825125" w:numId="9">
    <w:abstractNumId w:val="6"/>
  </w:num>
  <w:num w16cid:durableId="1056204509" w:numId="10">
    <w:abstractNumId w:val="7"/>
  </w:num>
  <w:num w16cid:durableId="1103572835" w:numId="11">
    <w:abstractNumId w:val="9"/>
  </w:num>
  <w:num w16cid:durableId="1955285148" w:numId="12">
    <w:abstractNumId w:val="0"/>
  </w:num>
  <w:num w16cid:durableId="2142645842" w:numId="13">
    <w:abstractNumId w:val="1"/>
  </w:num>
  <w:num w16cid:durableId="369690163" w:numId="14">
    <w:abstractNumId w:val="2"/>
  </w:num>
  <w:num w16cid:durableId="2048800185" w:numId="15">
    <w:abstractNumId w:val="3"/>
  </w:num>
  <w:num w16cid:durableId="405422858" w:numId="16">
    <w:abstractNumId w:val="8"/>
  </w:num>
  <w:num w16cid:durableId="982731832" w:numId="17">
    <w:abstractNumId w:val="4"/>
  </w:num>
  <w:num w16cid:durableId="947198611" w:numId="18">
    <w:abstractNumId w:val="5"/>
  </w:num>
  <w:num w16cid:durableId="1028068584" w:numId="19">
    <w:abstractNumId w:val="6"/>
  </w:num>
  <w:num w16cid:durableId="976644886" w:numId="20">
    <w:abstractNumId w:val="7"/>
  </w:num>
  <w:num w16cid:durableId="1166750119" w:numId="21">
    <w:abstractNumId w:val="9"/>
  </w:num>
  <w:num w16cid:durableId="2017030986" w:numId="22">
    <w:abstractNumId w:val="0"/>
  </w:num>
  <w:num w16cid:durableId="283193975" w:numId="23">
    <w:abstractNumId w:val="1"/>
  </w:num>
  <w:num w16cid:durableId="728571182" w:numId="24">
    <w:abstractNumId w:val="2"/>
  </w:num>
  <w:num w16cid:durableId="485054324" w:numId="25">
    <w:abstractNumId w:val="3"/>
  </w:num>
  <w:num w16cid:durableId="662321628" w:numId="26">
    <w:abstractNumId w:val="8"/>
  </w:num>
  <w:num w16cid:durableId="1270430649" w:numId="27">
    <w:abstractNumId w:val="4"/>
  </w:num>
  <w:num w16cid:durableId="1418290076" w:numId="28">
    <w:abstractNumId w:val="5"/>
  </w:num>
  <w:num w16cid:durableId="1771852588" w:numId="29">
    <w:abstractNumId w:val="6"/>
  </w:num>
  <w:num w16cid:durableId="1379622525" w:numId="30">
    <w:abstractNumId w:val="7"/>
  </w:num>
  <w:num w16cid:durableId="215700650" w:numId="31">
    <w:abstractNumId w:val="9"/>
  </w:num>
  <w:num w16cid:durableId="398748822" w:numId="32">
    <w:abstractNumId w:val="0"/>
  </w:num>
  <w:num w16cid:durableId="651251994" w:numId="33">
    <w:abstractNumId w:val="1"/>
  </w:num>
  <w:num w16cid:durableId="1197617300" w:numId="34">
    <w:abstractNumId w:val="2"/>
  </w:num>
  <w:num w16cid:durableId="1192647156" w:numId="35">
    <w:abstractNumId w:val="3"/>
  </w:num>
  <w:num w16cid:durableId="889464119" w:numId="36">
    <w:abstractNumId w:val="8"/>
  </w:num>
  <w:num w16cid:durableId="705257051" w:numId="37">
    <w:abstractNumId w:val="4"/>
  </w:num>
  <w:num w16cid:durableId="2010398855" w:numId="38">
    <w:abstractNumId w:val="5"/>
  </w:num>
  <w:num w16cid:durableId="1814178452" w:numId="39">
    <w:abstractNumId w:val="6"/>
  </w:num>
  <w:num w16cid:durableId="949627997" w:numId="40">
    <w:abstractNumId w:val="7"/>
  </w:num>
  <w:num w16cid:durableId="1527938509" w:numId="41">
    <w:abstractNumId w:val="9"/>
  </w:num>
  <w:num w16cid:durableId="968432963" w:numId="42">
    <w:abstractNumId w:val="0"/>
  </w:num>
  <w:num w16cid:durableId="1529100052" w:numId="43">
    <w:abstractNumId w:val="1"/>
  </w:num>
  <w:num w16cid:durableId="107051312" w:numId="44">
    <w:abstractNumId w:val="2"/>
  </w:num>
  <w:num w16cid:durableId="1966543784" w:numId="45">
    <w:abstractNumId w:val="3"/>
  </w:num>
  <w:num w16cid:durableId="1715157646" w:numId="46">
    <w:abstractNumId w:val="8"/>
  </w:num>
  <w:num w16cid:durableId="1422797058" w:numId="47">
    <w:abstractNumId w:val="4"/>
  </w:num>
  <w:num w16cid:durableId="953246494" w:numId="48">
    <w:abstractNumId w:val="5"/>
  </w:num>
  <w:num w16cid:durableId="1908346616" w:numId="49">
    <w:abstractNumId w:val="6"/>
  </w:num>
  <w:num w16cid:durableId="1131754253" w:numId="50">
    <w:abstractNumId w:val="7"/>
  </w:num>
  <w:num w16cid:durableId="1303463439" w:numId="51">
    <w:abstractNumId w:val="9"/>
  </w:num>
  <w:num w16cid:durableId="678971425" w:numId="52">
    <w:abstractNumId w:val="0"/>
  </w:num>
  <w:num w16cid:durableId="1272741300" w:numId="53">
    <w:abstractNumId w:val="1"/>
  </w:num>
  <w:num w16cid:durableId="1614554568" w:numId="54">
    <w:abstractNumId w:val="2"/>
  </w:num>
  <w:num w16cid:durableId="632489071" w:numId="55">
    <w:abstractNumId w:val="3"/>
  </w:num>
  <w:num w16cid:durableId="981813306" w:numId="56">
    <w:abstractNumId w:val="8"/>
  </w:num>
  <w:num w16cid:durableId="114759113" w:numId="57">
    <w:abstractNumId w:val="4"/>
  </w:num>
  <w:num w16cid:durableId="31150294" w:numId="58">
    <w:abstractNumId w:val="5"/>
  </w:num>
  <w:num w16cid:durableId="728651327" w:numId="59">
    <w:abstractNumId w:val="6"/>
  </w:num>
  <w:num w16cid:durableId="2016107908" w:numId="60">
    <w:abstractNumId w:val="7"/>
  </w:num>
  <w:num w16cid:durableId="1132283281" w:numId="61">
    <w:abstractNumId w:val="9"/>
  </w:num>
  <w:num w16cid:durableId="1347361742" w:numId="62">
    <w:abstractNumId w:val="0"/>
  </w:num>
  <w:num w16cid:durableId="1761826759" w:numId="63">
    <w:abstractNumId w:val="1"/>
  </w:num>
  <w:num w16cid:durableId="863061142" w:numId="64">
    <w:abstractNumId w:val="2"/>
  </w:num>
  <w:num w16cid:durableId="224068832" w:numId="65">
    <w:abstractNumId w:val="3"/>
  </w:num>
  <w:num w16cid:durableId="1187862538" w:numId="66">
    <w:abstractNumId w:val="8"/>
  </w:num>
  <w:num w16cid:durableId="101069511" w:numId="67">
    <w:abstractNumId w:val="4"/>
  </w:num>
  <w:num w16cid:durableId="35784902" w:numId="68">
    <w:abstractNumId w:val="5"/>
  </w:num>
  <w:num w16cid:durableId="1151093669" w:numId="69">
    <w:abstractNumId w:val="6"/>
  </w:num>
  <w:num w16cid:durableId="149686499" w:numId="70">
    <w:abstractNumId w:val="7"/>
  </w:num>
  <w:num w16cid:durableId="594703943" w:numId="71">
    <w:abstractNumId w:val="9"/>
  </w:num>
  <w:num w16cid:durableId="1839810668" w:numId="72">
    <w:abstractNumId w:val="0"/>
  </w:num>
  <w:num w16cid:durableId="872884673" w:numId="73">
    <w:abstractNumId w:val="1"/>
  </w:num>
  <w:num w16cid:durableId="37515511" w:numId="74">
    <w:abstractNumId w:val="2"/>
  </w:num>
  <w:num w16cid:durableId="1716806065" w:numId="75">
    <w:abstractNumId w:val="3"/>
  </w:num>
  <w:num w16cid:durableId="171650528" w:numId="76">
    <w:abstractNumId w:val="8"/>
  </w:num>
  <w:num w16cid:durableId="1363095967" w:numId="77">
    <w:abstractNumId w:val="4"/>
  </w:num>
  <w:num w16cid:durableId="1344287438" w:numId="78">
    <w:abstractNumId w:val="5"/>
  </w:num>
  <w:num w16cid:durableId="1913155219" w:numId="79">
    <w:abstractNumId w:val="6"/>
  </w:num>
  <w:num w16cid:durableId="898982847" w:numId="80">
    <w:abstractNumId w:val="7"/>
  </w:num>
  <w:num w16cid:durableId="2007518172" w:numId="81">
    <w:abstractNumId w:val="9"/>
  </w:num>
  <w:num w16cid:durableId="1876654625" w:numId="82">
    <w:abstractNumId w:val="0"/>
  </w:num>
  <w:num w16cid:durableId="147863009" w:numId="83">
    <w:abstractNumId w:val="1"/>
  </w:num>
  <w:num w16cid:durableId="1597857528" w:numId="84">
    <w:abstractNumId w:val="2"/>
  </w:num>
  <w:num w16cid:durableId="1885361200" w:numId="85">
    <w:abstractNumId w:val="3"/>
  </w:num>
  <w:num w16cid:durableId="2026786243" w:numId="86">
    <w:abstractNumId w:val="8"/>
  </w:num>
  <w:num w16cid:durableId="1623613402" w:numId="87">
    <w:abstractNumId w:val="4"/>
  </w:num>
  <w:num w16cid:durableId="1618559417" w:numId="88">
    <w:abstractNumId w:val="5"/>
  </w:num>
  <w:num w16cid:durableId="373699449" w:numId="89">
    <w:abstractNumId w:val="6"/>
  </w:num>
  <w:num w16cid:durableId="1771047265" w:numId="90">
    <w:abstractNumId w:val="7"/>
  </w:num>
  <w:num w16cid:durableId="673383525" w:numId="91">
    <w:abstractNumId w:val="9"/>
  </w:num>
  <w:num w16cid:durableId="745610236" w:numId="92">
    <w:abstractNumId w:val="0"/>
  </w:num>
  <w:num w16cid:durableId="403646147" w:numId="93">
    <w:abstractNumId w:val="1"/>
  </w:num>
  <w:num w16cid:durableId="1148011966" w:numId="94">
    <w:abstractNumId w:val="2"/>
  </w:num>
  <w:num w16cid:durableId="699283741" w:numId="95">
    <w:abstractNumId w:val="3"/>
  </w:num>
  <w:num w16cid:durableId="374089787" w:numId="96">
    <w:abstractNumId w:val="8"/>
  </w:num>
  <w:num w16cid:durableId="1249118887" w:numId="97">
    <w:abstractNumId w:val="4"/>
  </w:num>
  <w:num w16cid:durableId="1968510757" w:numId="98">
    <w:abstractNumId w:val="5"/>
  </w:num>
  <w:num w16cid:durableId="2072969561" w:numId="99">
    <w:abstractNumId w:val="6"/>
  </w:num>
  <w:num w16cid:durableId="828330673" w:numId="100">
    <w:abstractNumId w:val="7"/>
  </w:num>
  <w:num w16cid:durableId="1904607828" w:numId="101">
    <w:abstractNumId w:val="9"/>
  </w:num>
  <w:num w16cid:durableId="659042897" w:numId="102">
    <w:abstractNumId w:val="0"/>
  </w:num>
  <w:num w16cid:durableId="1634557661" w:numId="103">
    <w:abstractNumId w:val="1"/>
  </w:num>
  <w:num w16cid:durableId="1291129696" w:numId="104">
    <w:abstractNumId w:val="2"/>
  </w:num>
  <w:num w16cid:durableId="242958201" w:numId="105">
    <w:abstractNumId w:val="3"/>
  </w:num>
  <w:num w16cid:durableId="1390150007" w:numId="106">
    <w:abstractNumId w:val="8"/>
  </w:num>
  <w:num w16cid:durableId="60718711" w:numId="107">
    <w:abstractNumId w:val="4"/>
  </w:num>
  <w:num w16cid:durableId="1758208042" w:numId="108">
    <w:abstractNumId w:val="5"/>
  </w:num>
  <w:num w16cid:durableId="560481824" w:numId="109">
    <w:abstractNumId w:val="6"/>
  </w:num>
  <w:num w16cid:durableId="1181745924" w:numId="110">
    <w:abstractNumId w:val="7"/>
  </w:num>
  <w:num w16cid:durableId="273249380" w:numId="111">
    <w:abstractNumId w:val="9"/>
  </w:num>
  <w:num w16cid:durableId="177502377" w:numId="112">
    <w:abstractNumId w:val="0"/>
  </w:num>
  <w:num w16cid:durableId="12810016" w:numId="113">
    <w:abstractNumId w:val="1"/>
  </w:num>
  <w:num w16cid:durableId="104276428" w:numId="114">
    <w:abstractNumId w:val="2"/>
  </w:num>
  <w:num w16cid:durableId="1244491326" w:numId="115">
    <w:abstractNumId w:val="3"/>
  </w:num>
  <w:num w16cid:durableId="2052149516" w:numId="116">
    <w:abstractNumId w:val="8"/>
  </w:num>
  <w:num w16cid:durableId="510145802" w:numId="117">
    <w:abstractNumId w:val="4"/>
  </w:num>
  <w:num w16cid:durableId="508910862" w:numId="118">
    <w:abstractNumId w:val="5"/>
  </w:num>
  <w:num w16cid:durableId="218442679" w:numId="119">
    <w:abstractNumId w:val="6"/>
  </w:num>
  <w:num w16cid:durableId="1046956413" w:numId="120">
    <w:abstractNumId w:val="7"/>
  </w:num>
  <w:num w16cid:durableId="952321383" w:numId="121">
    <w:abstractNumId w:val="9"/>
  </w:num>
  <w:num w16cid:durableId="1651902528" w:numId="122">
    <w:abstractNumId w:val="0"/>
  </w:num>
  <w:num w16cid:durableId="701712474" w:numId="123">
    <w:abstractNumId w:val="1"/>
  </w:num>
  <w:num w16cid:durableId="1306470865" w:numId="124">
    <w:abstractNumId w:val="2"/>
  </w:num>
  <w:num w16cid:durableId="158616251" w:numId="125">
    <w:abstractNumId w:val="3"/>
  </w:num>
  <w:num w16cid:durableId="1252734927" w:numId="126">
    <w:abstractNumId w:val="8"/>
  </w:num>
  <w:num w16cid:durableId="1632789568" w:numId="127">
    <w:abstractNumId w:val="4"/>
  </w:num>
  <w:num w16cid:durableId="1080830001" w:numId="128">
    <w:abstractNumId w:val="5"/>
  </w:num>
  <w:num w16cid:durableId="48579817" w:numId="129">
    <w:abstractNumId w:val="6"/>
  </w:num>
  <w:num w16cid:durableId="1391542603" w:numId="130">
    <w:abstractNumId w:val="7"/>
  </w:num>
  <w:num w16cid:durableId="1094591173" w:numId="131">
    <w:abstractNumId w:val="9"/>
  </w:num>
  <w:num w16cid:durableId="1599366919" w:numId="132">
    <w:abstractNumId w:val="0"/>
  </w:num>
  <w:num w16cid:durableId="1329018186" w:numId="133">
    <w:abstractNumId w:val="1"/>
  </w:num>
  <w:num w16cid:durableId="107239520" w:numId="134">
    <w:abstractNumId w:val="2"/>
  </w:num>
  <w:num w16cid:durableId="1389451787" w:numId="135">
    <w:abstractNumId w:val="3"/>
  </w:num>
  <w:num w16cid:durableId="1278876187" w:numId="136">
    <w:abstractNumId w:val="8"/>
  </w:num>
  <w:num w16cid:durableId="1183128736" w:numId="137">
    <w:abstractNumId w:val="4"/>
  </w:num>
  <w:num w16cid:durableId="1628967150" w:numId="138">
    <w:abstractNumId w:val="5"/>
  </w:num>
  <w:num w16cid:durableId="572591703" w:numId="139">
    <w:abstractNumId w:val="6"/>
  </w:num>
  <w:num w16cid:durableId="1915974172" w:numId="140">
    <w:abstractNumId w:val="7"/>
  </w:num>
  <w:num w16cid:durableId="1435244483" w:numId="141">
    <w:abstractNumId w:val="9"/>
  </w:num>
  <w:num w16cid:durableId="1551455442" w:numId="142">
    <w:abstractNumId w:val="0"/>
  </w:num>
  <w:num w16cid:durableId="1294291129" w:numId="143">
    <w:abstractNumId w:val="1"/>
  </w:num>
  <w:num w16cid:durableId="644285098" w:numId="144">
    <w:abstractNumId w:val="2"/>
  </w:num>
  <w:num w16cid:durableId="775713611" w:numId="145">
    <w:abstractNumId w:val="3"/>
  </w:num>
  <w:num w16cid:durableId="154106860" w:numId="146">
    <w:abstractNumId w:val="8"/>
  </w:num>
  <w:num w16cid:durableId="1484853693" w:numId="147">
    <w:abstractNumId w:val="4"/>
  </w:num>
  <w:num w16cid:durableId="1145731879" w:numId="148">
    <w:abstractNumId w:val="5"/>
  </w:num>
  <w:num w16cid:durableId="1590385861" w:numId="149">
    <w:abstractNumId w:val="6"/>
  </w:num>
  <w:num w16cid:durableId="543837356" w:numId="150">
    <w:abstractNumId w:val="7"/>
  </w:num>
  <w:num w16cid:durableId="1549368801" w:numId="151">
    <w:abstractNumId w:val="9"/>
  </w:num>
  <w:num w16cid:durableId="1886716493" w:numId="152">
    <w:abstractNumId w:val="0"/>
  </w:num>
  <w:num w16cid:durableId="219097320" w:numId="153">
    <w:abstractNumId w:val="1"/>
  </w:num>
  <w:num w16cid:durableId="2109960670" w:numId="154">
    <w:abstractNumId w:val="2"/>
  </w:num>
  <w:num w16cid:durableId="1767652920" w:numId="155">
    <w:abstractNumId w:val="3"/>
  </w:num>
  <w:num w16cid:durableId="2064593515" w:numId="156">
    <w:abstractNumId w:val="8"/>
  </w:num>
  <w:num w16cid:durableId="875196042" w:numId="157">
    <w:abstractNumId w:val="4"/>
  </w:num>
  <w:num w16cid:durableId="1323314319" w:numId="158">
    <w:abstractNumId w:val="5"/>
  </w:num>
  <w:num w16cid:durableId="372730937" w:numId="159">
    <w:abstractNumId w:val="6"/>
  </w:num>
  <w:num w16cid:durableId="116413672" w:numId="160">
    <w:abstractNumId w:val="7"/>
  </w:num>
  <w:num w16cid:durableId="1648123733" w:numId="161">
    <w:abstractNumId w:val="9"/>
  </w:num>
  <w:num w16cid:durableId="1114593888" w:numId="162">
    <w:abstractNumId w:val="0"/>
  </w:num>
  <w:num w16cid:durableId="1557467690" w:numId="163">
    <w:abstractNumId w:val="1"/>
  </w:num>
  <w:num w16cid:durableId="251664741" w:numId="164">
    <w:abstractNumId w:val="2"/>
  </w:num>
  <w:num w16cid:durableId="1437484258" w:numId="165">
    <w:abstractNumId w:val="3"/>
  </w:num>
  <w:num w16cid:durableId="1417432722" w:numId="166">
    <w:abstractNumId w:val="8"/>
  </w:num>
  <w:num w16cid:durableId="12458726" w:numId="167">
    <w:abstractNumId w:val="4"/>
  </w:num>
  <w:num w16cid:durableId="1425421662" w:numId="168">
    <w:abstractNumId w:val="5"/>
  </w:num>
  <w:num w16cid:durableId="527643754" w:numId="169">
    <w:abstractNumId w:val="6"/>
  </w:num>
  <w:num w16cid:durableId="1658461912" w:numId="170">
    <w:abstractNumId w:val="7"/>
  </w:num>
  <w:num w16cid:durableId="1772814708" w:numId="171">
    <w:abstractNumId w:val="9"/>
  </w:num>
  <w:num w16cid:durableId="1587416116" w:numId="172">
    <w:abstractNumId w:val="0"/>
  </w:num>
  <w:num w16cid:durableId="1276718243" w:numId="173">
    <w:abstractNumId w:val="1"/>
  </w:num>
  <w:num w16cid:durableId="1315911103" w:numId="174">
    <w:abstractNumId w:val="2"/>
  </w:num>
  <w:num w16cid:durableId="1179392378" w:numId="175">
    <w:abstractNumId w:val="3"/>
  </w:num>
  <w:num w16cid:durableId="400713130" w:numId="176">
    <w:abstractNumId w:val="8"/>
  </w:num>
  <w:num w16cid:durableId="801726642" w:numId="177">
    <w:abstractNumId w:val="4"/>
  </w:num>
  <w:num w16cid:durableId="790319555" w:numId="178">
    <w:abstractNumId w:val="5"/>
  </w:num>
  <w:num w16cid:durableId="691565244" w:numId="179">
    <w:abstractNumId w:val="6"/>
  </w:num>
  <w:num w16cid:durableId="2090611197" w:numId="180">
    <w:abstractNumId w:val="7"/>
  </w:num>
  <w:num w16cid:durableId="9257729" w:numId="181">
    <w:abstractNumId w:val="9"/>
  </w:num>
  <w:num w16cid:durableId="1321883196" w:numId="182">
    <w:abstractNumId w:val="0"/>
  </w:num>
  <w:num w16cid:durableId="1441879783" w:numId="183">
    <w:abstractNumId w:val="1"/>
  </w:num>
  <w:num w16cid:durableId="599144925" w:numId="184">
    <w:abstractNumId w:val="2"/>
  </w:num>
  <w:num w16cid:durableId="981469921" w:numId="185">
    <w:abstractNumId w:val="3"/>
  </w:num>
  <w:num w16cid:durableId="80953758" w:numId="186">
    <w:abstractNumId w:val="8"/>
  </w:num>
  <w:num w16cid:durableId="1488323779" w:numId="187">
    <w:abstractNumId w:val="4"/>
  </w:num>
  <w:num w16cid:durableId="1821339050" w:numId="188">
    <w:abstractNumId w:val="5"/>
  </w:num>
  <w:num w16cid:durableId="817918830" w:numId="189">
    <w:abstractNumId w:val="6"/>
  </w:num>
  <w:num w16cid:durableId="2130732765" w:numId="190">
    <w:abstractNumId w:val="7"/>
  </w:num>
  <w:num w16cid:durableId="1618246542" w:numId="191">
    <w:abstractNumId w:val="9"/>
  </w:num>
  <w:num w16cid:durableId="1197085257" w:numId="192">
    <w:abstractNumId w:val="0"/>
  </w:num>
  <w:num w16cid:durableId="414516868" w:numId="193">
    <w:abstractNumId w:val="1"/>
  </w:num>
  <w:num w16cid:durableId="1899896274" w:numId="194">
    <w:abstractNumId w:val="2"/>
  </w:num>
  <w:num w16cid:durableId="795876509" w:numId="195">
    <w:abstractNumId w:val="3"/>
  </w:num>
  <w:num w16cid:durableId="1352341122" w:numId="196">
    <w:abstractNumId w:val="8"/>
  </w:num>
  <w:num w16cid:durableId="1333291477" w:numId="197">
    <w:abstractNumId w:val="4"/>
  </w:num>
  <w:num w16cid:durableId="1725254239" w:numId="198">
    <w:abstractNumId w:val="5"/>
  </w:num>
  <w:num w16cid:durableId="1975477794" w:numId="199">
    <w:abstractNumId w:val="6"/>
  </w:num>
  <w:num w16cid:durableId="1276404278" w:numId="200">
    <w:abstractNumId w:val="7"/>
  </w:num>
  <w:num w16cid:durableId="1921256445" w:numId="201">
    <w:abstractNumId w:val="9"/>
  </w:num>
  <w:num w16cid:durableId="312105782" w:numId="202">
    <w:abstractNumId w:val="10"/>
  </w:num>
  <w:num w16cid:durableId="1978951001" w:numId="203">
    <w:abstractNumId w:val="0"/>
  </w:num>
  <w:num w16cid:durableId="193882593" w:numId="204">
    <w:abstractNumId w:val="1"/>
  </w:num>
  <w:num w16cid:durableId="275254767" w:numId="205">
    <w:abstractNumId w:val="2"/>
  </w:num>
  <w:num w16cid:durableId="593442451" w:numId="206">
    <w:abstractNumId w:val="3"/>
  </w:num>
  <w:num w16cid:durableId="598176304" w:numId="207">
    <w:abstractNumId w:val="8"/>
  </w:num>
  <w:num w16cid:durableId="582689220" w:numId="208">
    <w:abstractNumId w:val="4"/>
  </w:num>
  <w:num w16cid:durableId="937716463" w:numId="209">
    <w:abstractNumId w:val="5"/>
  </w:num>
  <w:num w16cid:durableId="216092792" w:numId="210">
    <w:abstractNumId w:val="6"/>
  </w:num>
  <w:num w16cid:durableId="1171221252" w:numId="211">
    <w:abstractNumId w:val="7"/>
  </w:num>
  <w:num w16cid:durableId="1825731438" w:numId="212">
    <w:abstractNumId w:val="9"/>
  </w:num>
  <w:num w16cid:durableId="268972375" w:numId="213">
    <w:abstractNumId w:val="0"/>
  </w:num>
  <w:num w16cid:durableId="2009596725" w:numId="214">
    <w:abstractNumId w:val="1"/>
  </w:num>
  <w:num w16cid:durableId="1324552527" w:numId="215">
    <w:abstractNumId w:val="2"/>
  </w:num>
  <w:num w16cid:durableId="319774512" w:numId="216">
    <w:abstractNumId w:val="3"/>
  </w:num>
  <w:num w16cid:durableId="803543708" w:numId="217">
    <w:abstractNumId w:val="8"/>
  </w:num>
  <w:num w16cid:durableId="721515641" w:numId="218">
    <w:abstractNumId w:val="4"/>
  </w:num>
  <w:num w16cid:durableId="1773671098" w:numId="219">
    <w:abstractNumId w:val="5"/>
  </w:num>
  <w:num w16cid:durableId="508369624" w:numId="220">
    <w:abstractNumId w:val="6"/>
  </w:num>
  <w:num w16cid:durableId="500656561" w:numId="221">
    <w:abstractNumId w:val="7"/>
  </w:num>
  <w:num w16cid:durableId="1846898663" w:numId="222">
    <w:abstractNumId w:val="9"/>
  </w:num>
  <w:num w16cid:durableId="202793219" w:numId="223">
    <w:abstractNumId w:val="0"/>
  </w:num>
  <w:num w16cid:durableId="470825330" w:numId="224">
    <w:abstractNumId w:val="1"/>
  </w:num>
  <w:num w16cid:durableId="1630280559" w:numId="225">
    <w:abstractNumId w:val="2"/>
  </w:num>
  <w:num w16cid:durableId="932472158" w:numId="226">
    <w:abstractNumId w:val="3"/>
  </w:num>
  <w:num w16cid:durableId="795098508" w:numId="227">
    <w:abstractNumId w:val="8"/>
  </w:num>
  <w:num w16cid:durableId="1004823122" w:numId="228">
    <w:abstractNumId w:val="4"/>
  </w:num>
  <w:num w16cid:durableId="1089421379" w:numId="229">
    <w:abstractNumId w:val="5"/>
  </w:num>
  <w:num w16cid:durableId="404954342" w:numId="230">
    <w:abstractNumId w:val="6"/>
  </w:num>
  <w:num w16cid:durableId="1678459472" w:numId="231">
    <w:abstractNumId w:val="7"/>
  </w:num>
  <w:num w16cid:durableId="1642727049" w:numId="232">
    <w:abstractNumId w:val="9"/>
  </w:num>
  <w:num w16cid:durableId="1944729809" w:numId="233">
    <w:abstractNumId w:val="0"/>
  </w:num>
  <w:num w16cid:durableId="1271358073" w:numId="234">
    <w:abstractNumId w:val="1"/>
  </w:num>
  <w:num w16cid:durableId="1529217363" w:numId="235">
    <w:abstractNumId w:val="2"/>
  </w:num>
  <w:num w16cid:durableId="1761874841" w:numId="236">
    <w:abstractNumId w:val="3"/>
  </w:num>
  <w:num w16cid:durableId="1366953557" w:numId="237">
    <w:abstractNumId w:val="8"/>
  </w:num>
  <w:num w16cid:durableId="2107533537" w:numId="238">
    <w:abstractNumId w:val="4"/>
  </w:num>
  <w:num w16cid:durableId="1770351636" w:numId="239">
    <w:abstractNumId w:val="5"/>
  </w:num>
  <w:num w16cid:durableId="7561856" w:numId="240">
    <w:abstractNumId w:val="6"/>
  </w:num>
  <w:num w16cid:durableId="2118989480" w:numId="241">
    <w:abstractNumId w:val="7"/>
  </w:num>
  <w:num w16cid:durableId="511378840" w:numId="242">
    <w:abstractNumId w:val="9"/>
  </w:num>
  <w:num w16cid:durableId="1693651733" w:numId="243">
    <w:abstractNumId w:val="0"/>
  </w:num>
  <w:num w16cid:durableId="1455247005" w:numId="244">
    <w:abstractNumId w:val="1"/>
  </w:num>
  <w:num w16cid:durableId="2139563313" w:numId="245">
    <w:abstractNumId w:val="2"/>
  </w:num>
  <w:num w16cid:durableId="730150694" w:numId="246">
    <w:abstractNumId w:val="3"/>
  </w:num>
  <w:num w16cid:durableId="683940591" w:numId="247">
    <w:abstractNumId w:val="8"/>
  </w:num>
  <w:num w16cid:durableId="411584325" w:numId="248">
    <w:abstractNumId w:val="4"/>
  </w:num>
  <w:num w16cid:durableId="558830379" w:numId="249">
    <w:abstractNumId w:val="5"/>
  </w:num>
  <w:num w16cid:durableId="1957061219" w:numId="250">
    <w:abstractNumId w:val="6"/>
  </w:num>
  <w:num w16cid:durableId="761881009" w:numId="251">
    <w:abstractNumId w:val="7"/>
  </w:num>
  <w:num w16cid:durableId="918831353" w:numId="252">
    <w:abstractNumId w:val="9"/>
  </w:num>
  <w:num w16cid:durableId="1057780494" w:numId="253">
    <w:abstractNumId w:val="0"/>
  </w:num>
  <w:num w16cid:durableId="1700742878" w:numId="254">
    <w:abstractNumId w:val="1"/>
  </w:num>
  <w:num w16cid:durableId="1285694295" w:numId="255">
    <w:abstractNumId w:val="2"/>
  </w:num>
  <w:num w16cid:durableId="1780024398" w:numId="256">
    <w:abstractNumId w:val="3"/>
  </w:num>
  <w:num w16cid:durableId="1066420645" w:numId="257">
    <w:abstractNumId w:val="8"/>
  </w:num>
  <w:num w16cid:durableId="2110346779" w:numId="258">
    <w:abstractNumId w:val="4"/>
  </w:num>
  <w:num w16cid:durableId="1766807947" w:numId="259">
    <w:abstractNumId w:val="5"/>
  </w:num>
  <w:num w16cid:durableId="1419209742" w:numId="260">
    <w:abstractNumId w:val="6"/>
  </w:num>
  <w:num w16cid:durableId="900823008" w:numId="261">
    <w:abstractNumId w:val="7"/>
  </w:num>
  <w:num w16cid:durableId="39326767" w:numId="262">
    <w:abstractNumId w:val="9"/>
  </w:num>
  <w:num w16cid:durableId="432826636" w:numId="263">
    <w:abstractNumId w:val="0"/>
  </w:num>
  <w:num w16cid:durableId="1939943813" w:numId="264">
    <w:abstractNumId w:val="1"/>
  </w:num>
  <w:num w16cid:durableId="1789159647" w:numId="265">
    <w:abstractNumId w:val="2"/>
  </w:num>
  <w:num w16cid:durableId="13390686" w:numId="266">
    <w:abstractNumId w:val="3"/>
  </w:num>
  <w:num w16cid:durableId="1667704678" w:numId="267">
    <w:abstractNumId w:val="8"/>
  </w:num>
  <w:num w16cid:durableId="1951431403" w:numId="268">
    <w:abstractNumId w:val="4"/>
  </w:num>
  <w:num w16cid:durableId="512184125" w:numId="269">
    <w:abstractNumId w:val="5"/>
  </w:num>
  <w:num w16cid:durableId="1223905609" w:numId="270">
    <w:abstractNumId w:val="6"/>
  </w:num>
  <w:num w16cid:durableId="1452088158" w:numId="271">
    <w:abstractNumId w:val="7"/>
  </w:num>
  <w:num w16cid:durableId="128673859" w:numId="272">
    <w:abstractNumId w:val="9"/>
  </w:num>
  <w:num w16cid:durableId="153954737" w:numId="273">
    <w:abstractNumId w:val="0"/>
  </w:num>
  <w:num w16cid:durableId="971640202" w:numId="274">
    <w:abstractNumId w:val="1"/>
  </w:num>
  <w:num w16cid:durableId="553128128" w:numId="275">
    <w:abstractNumId w:val="2"/>
  </w:num>
  <w:num w16cid:durableId="1776822306" w:numId="276">
    <w:abstractNumId w:val="3"/>
  </w:num>
  <w:num w16cid:durableId="2107654318" w:numId="277">
    <w:abstractNumId w:val="8"/>
  </w:num>
  <w:num w16cid:durableId="1486237440" w:numId="278">
    <w:abstractNumId w:val="4"/>
  </w:num>
  <w:num w16cid:durableId="984357989" w:numId="279">
    <w:abstractNumId w:val="5"/>
  </w:num>
  <w:num w16cid:durableId="737019306" w:numId="280">
    <w:abstractNumId w:val="6"/>
  </w:num>
  <w:num w16cid:durableId="742684912" w:numId="281">
    <w:abstractNumId w:val="7"/>
  </w:num>
  <w:num w16cid:durableId="511183153" w:numId="282">
    <w:abstractNumId w:val="9"/>
  </w:num>
  <w:num w16cid:durableId="428090243" w:numId="283">
    <w:abstractNumId w:val="0"/>
  </w:num>
  <w:num w16cid:durableId="1728798249" w:numId="284">
    <w:abstractNumId w:val="1"/>
  </w:num>
  <w:num w16cid:durableId="1512448658" w:numId="285">
    <w:abstractNumId w:val="2"/>
  </w:num>
  <w:num w16cid:durableId="156728645" w:numId="286">
    <w:abstractNumId w:val="3"/>
  </w:num>
  <w:num w16cid:durableId="489635024" w:numId="287">
    <w:abstractNumId w:val="8"/>
  </w:num>
  <w:num w16cid:durableId="1514150090" w:numId="288">
    <w:abstractNumId w:val="4"/>
  </w:num>
  <w:num w16cid:durableId="1897934497" w:numId="289">
    <w:abstractNumId w:val="5"/>
  </w:num>
  <w:num w16cid:durableId="1914777366" w:numId="290">
    <w:abstractNumId w:val="6"/>
  </w:num>
  <w:num w16cid:durableId="837647423" w:numId="291">
    <w:abstractNumId w:val="7"/>
  </w:num>
  <w:num w16cid:durableId="1313219974" w:numId="292">
    <w:abstractNumId w:val="9"/>
  </w:num>
  <w:num w16cid:durableId="2115708607" w:numId="293">
    <w:abstractNumId w:val="0"/>
  </w:num>
  <w:num w16cid:durableId="859202945" w:numId="294">
    <w:abstractNumId w:val="1"/>
  </w:num>
  <w:num w16cid:durableId="475728552" w:numId="295">
    <w:abstractNumId w:val="2"/>
  </w:num>
  <w:num w16cid:durableId="808790688" w:numId="296">
    <w:abstractNumId w:val="3"/>
  </w:num>
  <w:num w16cid:durableId="837303898" w:numId="297">
    <w:abstractNumId w:val="8"/>
  </w:num>
  <w:num w16cid:durableId="716314926" w:numId="298">
    <w:abstractNumId w:val="4"/>
  </w:num>
  <w:num w16cid:durableId="958537281" w:numId="299">
    <w:abstractNumId w:val="5"/>
  </w:num>
  <w:num w16cid:durableId="2029746973" w:numId="300">
    <w:abstractNumId w:val="6"/>
  </w:num>
  <w:num w16cid:durableId="1784417094" w:numId="301">
    <w:abstractNumId w:val="7"/>
  </w:num>
  <w:num w16cid:durableId="1488787651" w:numId="302">
    <w:abstractNumId w:val="9"/>
  </w:num>
  <w:num w16cid:durableId="1481919775" w:numId="303">
    <w:abstractNumId w:val="0"/>
  </w:num>
  <w:num w16cid:durableId="1476875261" w:numId="304">
    <w:abstractNumId w:val="1"/>
  </w:num>
  <w:num w16cid:durableId="1629555568" w:numId="305">
    <w:abstractNumId w:val="2"/>
  </w:num>
  <w:num w16cid:durableId="1013923714" w:numId="306">
    <w:abstractNumId w:val="3"/>
  </w:num>
  <w:num w16cid:durableId="855270947" w:numId="307">
    <w:abstractNumId w:val="8"/>
  </w:num>
  <w:num w16cid:durableId="563681601" w:numId="308">
    <w:abstractNumId w:val="4"/>
  </w:num>
  <w:num w16cid:durableId="80377741" w:numId="309">
    <w:abstractNumId w:val="5"/>
  </w:num>
  <w:num w16cid:durableId="1448043079" w:numId="310">
    <w:abstractNumId w:val="6"/>
  </w:num>
  <w:num w16cid:durableId="906306562" w:numId="311">
    <w:abstractNumId w:val="7"/>
  </w:num>
  <w:num w16cid:durableId="2132742800" w:numId="312">
    <w:abstractNumId w:val="9"/>
  </w:num>
  <w:num w16cid:durableId="577327530" w:numId="313">
    <w:abstractNumId w:val="0"/>
  </w:num>
  <w:num w16cid:durableId="2112704981" w:numId="314">
    <w:abstractNumId w:val="1"/>
  </w:num>
  <w:num w16cid:durableId="1216162735" w:numId="315">
    <w:abstractNumId w:val="2"/>
  </w:num>
  <w:num w16cid:durableId="24529906" w:numId="316">
    <w:abstractNumId w:val="3"/>
  </w:num>
  <w:num w16cid:durableId="1190994661" w:numId="317">
    <w:abstractNumId w:val="8"/>
  </w:num>
  <w:num w16cid:durableId="1239899789" w:numId="318">
    <w:abstractNumId w:val="4"/>
  </w:num>
  <w:num w16cid:durableId="761487150" w:numId="319">
    <w:abstractNumId w:val="5"/>
  </w:num>
  <w:num w16cid:durableId="1326132769" w:numId="320">
    <w:abstractNumId w:val="6"/>
  </w:num>
  <w:num w16cid:durableId="963117776" w:numId="321">
    <w:abstractNumId w:val="7"/>
  </w:num>
  <w:num w16cid:durableId="1312716579" w:numId="322">
    <w:abstractNumId w:val="9"/>
  </w:num>
  <w:num w16cid:durableId="46422815" w:numId="323">
    <w:abstractNumId w:val="0"/>
  </w:num>
  <w:num w16cid:durableId="1769501023" w:numId="324">
    <w:abstractNumId w:val="1"/>
  </w:num>
  <w:num w16cid:durableId="1346634389" w:numId="325">
    <w:abstractNumId w:val="2"/>
  </w:num>
  <w:num w16cid:durableId="1111313761" w:numId="326">
    <w:abstractNumId w:val="3"/>
  </w:num>
  <w:num w16cid:durableId="2106340424" w:numId="327">
    <w:abstractNumId w:val="8"/>
  </w:num>
  <w:num w16cid:durableId="510148380" w:numId="328">
    <w:abstractNumId w:val="4"/>
  </w:num>
  <w:num w16cid:durableId="588004240" w:numId="329">
    <w:abstractNumId w:val="5"/>
  </w:num>
  <w:num w16cid:durableId="823469446" w:numId="330">
    <w:abstractNumId w:val="6"/>
  </w:num>
  <w:num w16cid:durableId="761528399" w:numId="331">
    <w:abstractNumId w:val="7"/>
  </w:num>
  <w:num w16cid:durableId="2087677914" w:numId="332">
    <w:abstractNumId w:val="9"/>
  </w:num>
  <w:num w16cid:durableId="1080980368" w:numId="333">
    <w:abstractNumId w:val="0"/>
  </w:num>
  <w:num w16cid:durableId="1376278222" w:numId="334">
    <w:abstractNumId w:val="1"/>
  </w:num>
  <w:num w16cid:durableId="636447976" w:numId="335">
    <w:abstractNumId w:val="2"/>
  </w:num>
  <w:num w16cid:durableId="1776708515" w:numId="336">
    <w:abstractNumId w:val="3"/>
  </w:num>
  <w:num w16cid:durableId="2030258086" w:numId="337">
    <w:abstractNumId w:val="8"/>
  </w:num>
  <w:num w16cid:durableId="1856575750" w:numId="338">
    <w:abstractNumId w:val="4"/>
  </w:num>
  <w:num w16cid:durableId="1545017532" w:numId="339">
    <w:abstractNumId w:val="5"/>
  </w:num>
  <w:num w16cid:durableId="1123424790" w:numId="340">
    <w:abstractNumId w:val="6"/>
  </w:num>
  <w:num w16cid:durableId="438991117" w:numId="341">
    <w:abstractNumId w:val="7"/>
  </w:num>
  <w:num w16cid:durableId="2116971539" w:numId="342">
    <w:abstractNumId w:val="9"/>
  </w:num>
  <w:num w16cid:durableId="519199635" w:numId="343">
    <w:abstractNumId w:val="0"/>
  </w:num>
  <w:num w16cid:durableId="465397822" w:numId="344">
    <w:abstractNumId w:val="1"/>
  </w:num>
  <w:num w16cid:durableId="654602957" w:numId="345">
    <w:abstractNumId w:val="2"/>
  </w:num>
  <w:num w16cid:durableId="1569151010" w:numId="346">
    <w:abstractNumId w:val="3"/>
  </w:num>
  <w:num w16cid:durableId="931470219" w:numId="347">
    <w:abstractNumId w:val="8"/>
  </w:num>
  <w:num w16cid:durableId="575746359" w:numId="348">
    <w:abstractNumId w:val="4"/>
  </w:num>
  <w:num w16cid:durableId="1383168228" w:numId="349">
    <w:abstractNumId w:val="5"/>
  </w:num>
  <w:num w16cid:durableId="1193769206" w:numId="350">
    <w:abstractNumId w:val="6"/>
  </w:num>
  <w:num w16cid:durableId="855535133" w:numId="351">
    <w:abstractNumId w:val="7"/>
  </w:num>
  <w:num w16cid:durableId="1785802633" w:numId="352">
    <w:abstractNumId w:val="9"/>
  </w:num>
  <w:num w16cid:durableId="1763213252" w:numId="353">
    <w:abstractNumId w:val="0"/>
  </w:num>
  <w:num w16cid:durableId="859009512" w:numId="354">
    <w:abstractNumId w:val="1"/>
  </w:num>
  <w:num w16cid:durableId="188688328" w:numId="355">
    <w:abstractNumId w:val="2"/>
  </w:num>
  <w:num w16cid:durableId="608977345" w:numId="356">
    <w:abstractNumId w:val="3"/>
  </w:num>
  <w:num w16cid:durableId="866989335" w:numId="357">
    <w:abstractNumId w:val="8"/>
  </w:num>
  <w:num w16cid:durableId="854417597" w:numId="358">
    <w:abstractNumId w:val="4"/>
  </w:num>
  <w:num w16cid:durableId="142351373" w:numId="359">
    <w:abstractNumId w:val="5"/>
  </w:num>
  <w:num w16cid:durableId="1313095494" w:numId="360">
    <w:abstractNumId w:val="6"/>
  </w:num>
  <w:num w16cid:durableId="1188368673" w:numId="361">
    <w:abstractNumId w:val="7"/>
  </w:num>
  <w:num w16cid:durableId="323045290" w:numId="362">
    <w:abstractNumId w:val="9"/>
  </w:num>
  <w:num w16cid:durableId="1150709104" w:numId="363">
    <w:abstractNumId w:val="0"/>
  </w:num>
  <w:num w16cid:durableId="948125483" w:numId="364">
    <w:abstractNumId w:val="1"/>
  </w:num>
  <w:num w16cid:durableId="733234186" w:numId="365">
    <w:abstractNumId w:val="2"/>
  </w:num>
  <w:num w16cid:durableId="1997879729" w:numId="366">
    <w:abstractNumId w:val="3"/>
  </w:num>
  <w:num w16cid:durableId="21825823" w:numId="367">
    <w:abstractNumId w:val="8"/>
  </w:num>
  <w:num w16cid:durableId="1484850296" w:numId="368">
    <w:abstractNumId w:val="4"/>
  </w:num>
  <w:num w16cid:durableId="1670215372" w:numId="369">
    <w:abstractNumId w:val="5"/>
  </w:num>
  <w:num w16cid:durableId="509561102" w:numId="370">
    <w:abstractNumId w:val="6"/>
  </w:num>
  <w:num w16cid:durableId="1562985736" w:numId="371">
    <w:abstractNumId w:val="7"/>
  </w:num>
  <w:num w16cid:durableId="1768185442" w:numId="372">
    <w:abstractNumId w:val="9"/>
  </w:num>
  <w:num w16cid:durableId="2060547616" w:numId="373">
    <w:abstractNumId w:val="0"/>
  </w:num>
  <w:num w16cid:durableId="1855996296" w:numId="374">
    <w:abstractNumId w:val="1"/>
  </w:num>
  <w:num w16cid:durableId="1626934593" w:numId="375">
    <w:abstractNumId w:val="2"/>
  </w:num>
  <w:num w16cid:durableId="2046758868" w:numId="376">
    <w:abstractNumId w:val="3"/>
  </w:num>
  <w:num w16cid:durableId="1438670509" w:numId="377">
    <w:abstractNumId w:val="8"/>
  </w:num>
  <w:num w16cid:durableId="1538935321" w:numId="378">
    <w:abstractNumId w:val="4"/>
  </w:num>
  <w:num w16cid:durableId="805469624" w:numId="379">
    <w:abstractNumId w:val="5"/>
  </w:num>
  <w:num w16cid:durableId="72817855" w:numId="380">
    <w:abstractNumId w:val="6"/>
  </w:num>
  <w:num w16cid:durableId="1928152351" w:numId="381">
    <w:abstractNumId w:val="7"/>
  </w:num>
  <w:num w16cid:durableId="661471080" w:numId="382">
    <w:abstractNumId w:val="9"/>
  </w:num>
  <w:num w16cid:durableId="99568186" w:numId="383">
    <w:abstractNumId w:val="13"/>
  </w:num>
  <w:num w16cid:durableId="2068795033" w:numId="384">
    <w:abstractNumId w:val="11"/>
  </w:num>
  <w:num w16cid:durableId="556091609" w:numId="385">
    <w:abstractNumId w:val="0"/>
  </w:num>
  <w:num w16cid:durableId="333607759" w:numId="386">
    <w:abstractNumId w:val="1"/>
  </w:num>
  <w:num w16cid:durableId="244850891" w:numId="387">
    <w:abstractNumId w:val="2"/>
  </w:num>
  <w:num w16cid:durableId="1701203187" w:numId="388">
    <w:abstractNumId w:val="3"/>
  </w:num>
  <w:num w16cid:durableId="1641032937" w:numId="389">
    <w:abstractNumId w:val="8"/>
  </w:num>
  <w:num w16cid:durableId="1277830988" w:numId="390">
    <w:abstractNumId w:val="4"/>
  </w:num>
  <w:num w16cid:durableId="1260337104" w:numId="391">
    <w:abstractNumId w:val="5"/>
  </w:num>
  <w:num w16cid:durableId="1451585168" w:numId="392">
    <w:abstractNumId w:val="6"/>
  </w:num>
  <w:num w16cid:durableId="992484548" w:numId="393">
    <w:abstractNumId w:val="7"/>
  </w:num>
  <w:num w16cid:durableId="1850220593" w:numId="394">
    <w:abstractNumId w:val="9"/>
  </w:num>
  <w:num w16cid:durableId="1608728451" w:numId="395">
    <w:abstractNumId w:val="0"/>
  </w:num>
  <w:num w16cid:durableId="68121829" w:numId="396">
    <w:abstractNumId w:val="1"/>
  </w:num>
  <w:num w16cid:durableId="447505542" w:numId="397">
    <w:abstractNumId w:val="2"/>
  </w:num>
  <w:num w16cid:durableId="2125464808" w:numId="398">
    <w:abstractNumId w:val="3"/>
  </w:num>
  <w:num w16cid:durableId="1662006265" w:numId="399">
    <w:abstractNumId w:val="8"/>
  </w:num>
  <w:num w16cid:durableId="1225263962" w:numId="400">
    <w:abstractNumId w:val="4"/>
  </w:num>
  <w:num w16cid:durableId="468089143" w:numId="401">
    <w:abstractNumId w:val="5"/>
  </w:num>
  <w:num w16cid:durableId="1253466850" w:numId="402">
    <w:abstractNumId w:val="6"/>
  </w:num>
  <w:num w16cid:durableId="859516504" w:numId="403">
    <w:abstractNumId w:val="7"/>
  </w:num>
  <w:num w16cid:durableId="817185897" w:numId="404">
    <w:abstractNumId w:val="9"/>
  </w:num>
  <w:num w16cid:durableId="1437751405" w:numId="405">
    <w:abstractNumId w:val="0"/>
  </w:num>
  <w:num w16cid:durableId="243493867" w:numId="406">
    <w:abstractNumId w:val="1"/>
  </w:num>
  <w:num w16cid:durableId="436994153" w:numId="407">
    <w:abstractNumId w:val="2"/>
  </w:num>
  <w:num w16cid:durableId="1322663018" w:numId="408">
    <w:abstractNumId w:val="3"/>
  </w:num>
  <w:num w16cid:durableId="1553692872" w:numId="409">
    <w:abstractNumId w:val="8"/>
  </w:num>
  <w:num w16cid:durableId="1313025204" w:numId="410">
    <w:abstractNumId w:val="4"/>
  </w:num>
  <w:num w16cid:durableId="706759571" w:numId="411">
    <w:abstractNumId w:val="5"/>
  </w:num>
  <w:num w16cid:durableId="1922253227" w:numId="412">
    <w:abstractNumId w:val="6"/>
  </w:num>
  <w:num w16cid:durableId="386732437" w:numId="413">
    <w:abstractNumId w:val="7"/>
  </w:num>
  <w:num w16cid:durableId="1853955180" w:numId="414">
    <w:abstractNumId w:val="9"/>
  </w:num>
  <w:num w16cid:durableId="248585715" w:numId="415">
    <w:abstractNumId w:val="0"/>
  </w:num>
  <w:num w16cid:durableId="1760328625" w:numId="416">
    <w:abstractNumId w:val="1"/>
  </w:num>
  <w:num w16cid:durableId="485317602" w:numId="417">
    <w:abstractNumId w:val="2"/>
  </w:num>
  <w:num w16cid:durableId="1962957260" w:numId="418">
    <w:abstractNumId w:val="3"/>
  </w:num>
  <w:num w16cid:durableId="558244184" w:numId="419">
    <w:abstractNumId w:val="8"/>
  </w:num>
  <w:num w16cid:durableId="458569515" w:numId="420">
    <w:abstractNumId w:val="4"/>
  </w:num>
  <w:num w16cid:durableId="240287550" w:numId="421">
    <w:abstractNumId w:val="5"/>
  </w:num>
  <w:num w16cid:durableId="881746394" w:numId="422">
    <w:abstractNumId w:val="6"/>
  </w:num>
  <w:num w16cid:durableId="1155879823" w:numId="423">
    <w:abstractNumId w:val="7"/>
  </w:num>
  <w:num w16cid:durableId="1976522865" w:numId="424">
    <w:abstractNumId w:val="9"/>
  </w:num>
  <w:num w16cid:durableId="1176847194" w:numId="425">
    <w:abstractNumId w:val="0"/>
  </w:num>
  <w:num w16cid:durableId="2082436330" w:numId="426">
    <w:abstractNumId w:val="1"/>
  </w:num>
  <w:num w16cid:durableId="2019917313" w:numId="427">
    <w:abstractNumId w:val="2"/>
  </w:num>
  <w:num w16cid:durableId="1423835370" w:numId="428">
    <w:abstractNumId w:val="3"/>
  </w:num>
  <w:num w16cid:durableId="1262446022" w:numId="429">
    <w:abstractNumId w:val="8"/>
  </w:num>
  <w:num w16cid:durableId="135607532" w:numId="430">
    <w:abstractNumId w:val="4"/>
  </w:num>
  <w:num w16cid:durableId="1873881102" w:numId="431">
    <w:abstractNumId w:val="5"/>
  </w:num>
  <w:num w16cid:durableId="245191377" w:numId="432">
    <w:abstractNumId w:val="6"/>
  </w:num>
  <w:num w16cid:durableId="897590284" w:numId="433">
    <w:abstractNumId w:val="7"/>
  </w:num>
  <w:num w16cid:durableId="436487064" w:numId="434">
    <w:abstractNumId w:val="9"/>
  </w:num>
  <w:num w16cid:durableId="281038878" w:numId="435">
    <w:abstractNumId w:val="0"/>
  </w:num>
  <w:num w16cid:durableId="458036340" w:numId="436">
    <w:abstractNumId w:val="1"/>
  </w:num>
  <w:num w16cid:durableId="1513107424" w:numId="437">
    <w:abstractNumId w:val="2"/>
  </w:num>
  <w:num w16cid:durableId="619192977" w:numId="438">
    <w:abstractNumId w:val="3"/>
  </w:num>
  <w:num w16cid:durableId="588470338" w:numId="439">
    <w:abstractNumId w:val="8"/>
  </w:num>
  <w:num w16cid:durableId="1713185833" w:numId="440">
    <w:abstractNumId w:val="4"/>
  </w:num>
  <w:num w16cid:durableId="751120697" w:numId="441">
    <w:abstractNumId w:val="5"/>
  </w:num>
  <w:num w16cid:durableId="194580930" w:numId="442">
    <w:abstractNumId w:val="6"/>
  </w:num>
  <w:num w16cid:durableId="1842886652" w:numId="443">
    <w:abstractNumId w:val="7"/>
  </w:num>
  <w:num w16cid:durableId="1102602491" w:numId="444">
    <w:abstractNumId w:val="9"/>
  </w:num>
  <w:num w16cid:durableId="618144134" w:numId="445">
    <w:abstractNumId w:val="0"/>
  </w:num>
  <w:num w16cid:durableId="10374797" w:numId="446">
    <w:abstractNumId w:val="1"/>
  </w:num>
  <w:num w16cid:durableId="476797764" w:numId="447">
    <w:abstractNumId w:val="2"/>
  </w:num>
  <w:num w16cid:durableId="803698687" w:numId="448">
    <w:abstractNumId w:val="3"/>
  </w:num>
  <w:num w16cid:durableId="1406954925" w:numId="449">
    <w:abstractNumId w:val="8"/>
  </w:num>
  <w:num w16cid:durableId="934480800" w:numId="450">
    <w:abstractNumId w:val="4"/>
  </w:num>
  <w:num w16cid:durableId="1909072597" w:numId="451">
    <w:abstractNumId w:val="5"/>
  </w:num>
  <w:num w16cid:durableId="1498769556" w:numId="452">
    <w:abstractNumId w:val="6"/>
  </w:num>
  <w:num w16cid:durableId="1707173869" w:numId="453">
    <w:abstractNumId w:val="7"/>
  </w:num>
  <w:num w16cid:durableId="1074399108" w:numId="454">
    <w:abstractNumId w:val="9"/>
  </w:num>
  <w:num w16cid:durableId="1082264198" w:numId="455">
    <w:abstractNumId w:val="0"/>
  </w:num>
  <w:num w16cid:durableId="364647685" w:numId="456">
    <w:abstractNumId w:val="1"/>
  </w:num>
  <w:num w16cid:durableId="619141530" w:numId="457">
    <w:abstractNumId w:val="2"/>
  </w:num>
  <w:num w16cid:durableId="658386896" w:numId="458">
    <w:abstractNumId w:val="3"/>
  </w:num>
  <w:num w16cid:durableId="720177209" w:numId="459">
    <w:abstractNumId w:val="8"/>
  </w:num>
  <w:num w16cid:durableId="410466319" w:numId="460">
    <w:abstractNumId w:val="4"/>
  </w:num>
  <w:num w16cid:durableId="1737245411" w:numId="461">
    <w:abstractNumId w:val="5"/>
  </w:num>
  <w:num w16cid:durableId="1007363361" w:numId="462">
    <w:abstractNumId w:val="6"/>
  </w:num>
  <w:num w16cid:durableId="1157958219" w:numId="463">
    <w:abstractNumId w:val="7"/>
  </w:num>
  <w:num w16cid:durableId="1312710569" w:numId="464">
    <w:abstractNumId w:val="9"/>
  </w:num>
  <w:num w16cid:durableId="187718449" w:numId="465">
    <w:abstractNumId w:val="0"/>
  </w:num>
  <w:num w16cid:durableId="768741545" w:numId="466">
    <w:abstractNumId w:val="1"/>
  </w:num>
  <w:num w16cid:durableId="1641617968" w:numId="467">
    <w:abstractNumId w:val="2"/>
  </w:num>
  <w:num w16cid:durableId="1958754032" w:numId="468">
    <w:abstractNumId w:val="3"/>
  </w:num>
  <w:num w16cid:durableId="545872834" w:numId="469">
    <w:abstractNumId w:val="8"/>
  </w:num>
  <w:num w16cid:durableId="1893809365" w:numId="470">
    <w:abstractNumId w:val="4"/>
  </w:num>
  <w:num w16cid:durableId="679357065" w:numId="471">
    <w:abstractNumId w:val="5"/>
  </w:num>
  <w:num w16cid:durableId="1776287753" w:numId="472">
    <w:abstractNumId w:val="6"/>
  </w:num>
  <w:num w16cid:durableId="2002807138" w:numId="473">
    <w:abstractNumId w:val="7"/>
  </w:num>
  <w:num w16cid:durableId="899170863" w:numId="474">
    <w:abstractNumId w:val="9"/>
  </w:num>
  <w:num w16cid:durableId="1354109157" w:numId="475">
    <w:abstractNumId w:val="0"/>
  </w:num>
  <w:num w16cid:durableId="1755391096" w:numId="476">
    <w:abstractNumId w:val="1"/>
  </w:num>
  <w:num w16cid:durableId="1227567802" w:numId="477">
    <w:abstractNumId w:val="2"/>
  </w:num>
  <w:num w16cid:durableId="1844394277" w:numId="478">
    <w:abstractNumId w:val="3"/>
  </w:num>
  <w:num w16cid:durableId="1023094856" w:numId="479">
    <w:abstractNumId w:val="8"/>
  </w:num>
  <w:num w16cid:durableId="194389558" w:numId="480">
    <w:abstractNumId w:val="4"/>
  </w:num>
  <w:num w16cid:durableId="2088846403" w:numId="481">
    <w:abstractNumId w:val="5"/>
  </w:num>
  <w:num w16cid:durableId="741026011" w:numId="482">
    <w:abstractNumId w:val="6"/>
  </w:num>
  <w:num w16cid:durableId="272178843" w:numId="483">
    <w:abstractNumId w:val="7"/>
  </w:num>
  <w:num w16cid:durableId="350299095" w:numId="484">
    <w:abstractNumId w:val="9"/>
  </w:num>
  <w:num w16cid:durableId="1581284736" w:numId="485">
    <w:abstractNumId w:val="0"/>
  </w:num>
  <w:num w16cid:durableId="564335294" w:numId="486">
    <w:abstractNumId w:val="1"/>
  </w:num>
  <w:num w16cid:durableId="434525342" w:numId="487">
    <w:abstractNumId w:val="2"/>
  </w:num>
  <w:num w16cid:durableId="645398995" w:numId="488">
    <w:abstractNumId w:val="3"/>
  </w:num>
  <w:num w16cid:durableId="633560651" w:numId="489">
    <w:abstractNumId w:val="8"/>
  </w:num>
  <w:num w16cid:durableId="2033797999" w:numId="490">
    <w:abstractNumId w:val="4"/>
  </w:num>
  <w:num w16cid:durableId="443233555" w:numId="491">
    <w:abstractNumId w:val="5"/>
  </w:num>
  <w:num w16cid:durableId="411972132" w:numId="492">
    <w:abstractNumId w:val="6"/>
  </w:num>
  <w:num w16cid:durableId="407315443" w:numId="493">
    <w:abstractNumId w:val="7"/>
  </w:num>
  <w:num w16cid:durableId="232352085" w:numId="494">
    <w:abstractNumId w:val="9"/>
  </w:num>
  <w:num w16cid:durableId="1673874779" w:numId="495">
    <w:abstractNumId w:val="0"/>
  </w:num>
  <w:num w16cid:durableId="2021421664" w:numId="496">
    <w:abstractNumId w:val="1"/>
  </w:num>
  <w:num w16cid:durableId="808130419" w:numId="497">
    <w:abstractNumId w:val="2"/>
  </w:num>
  <w:num w16cid:durableId="1211264082" w:numId="498">
    <w:abstractNumId w:val="3"/>
  </w:num>
  <w:num w16cid:durableId="90248684" w:numId="499">
    <w:abstractNumId w:val="8"/>
  </w:num>
  <w:num w16cid:durableId="110169389" w:numId="500">
    <w:abstractNumId w:val="4"/>
  </w:num>
  <w:num w16cid:durableId="712920896" w:numId="501">
    <w:abstractNumId w:val="5"/>
  </w:num>
  <w:num w16cid:durableId="1990670044" w:numId="502">
    <w:abstractNumId w:val="6"/>
  </w:num>
  <w:num w16cid:durableId="1524703635" w:numId="503">
    <w:abstractNumId w:val="7"/>
  </w:num>
  <w:num w16cid:durableId="916356745" w:numId="504">
    <w:abstractNumId w:val="9"/>
  </w:num>
  <w:num w16cid:durableId="284771567" w:numId="505">
    <w:abstractNumId w:val="0"/>
  </w:num>
  <w:num w16cid:durableId="1501890953" w:numId="506">
    <w:abstractNumId w:val="1"/>
  </w:num>
  <w:num w16cid:durableId="2002812885" w:numId="507">
    <w:abstractNumId w:val="2"/>
  </w:num>
  <w:num w16cid:durableId="1243218279" w:numId="508">
    <w:abstractNumId w:val="3"/>
  </w:num>
  <w:num w16cid:durableId="1308633245" w:numId="509">
    <w:abstractNumId w:val="8"/>
  </w:num>
  <w:num w16cid:durableId="776363556" w:numId="510">
    <w:abstractNumId w:val="4"/>
  </w:num>
  <w:num w16cid:durableId="234316508" w:numId="511">
    <w:abstractNumId w:val="5"/>
  </w:num>
  <w:num w16cid:durableId="814493974" w:numId="512">
    <w:abstractNumId w:val="6"/>
  </w:num>
  <w:num w16cid:durableId="1629239317" w:numId="513">
    <w:abstractNumId w:val="7"/>
  </w:num>
  <w:num w16cid:durableId="1557814956" w:numId="514">
    <w:abstractNumId w:val="9"/>
  </w:num>
  <w:num w16cid:durableId="1816021731" w:numId="515">
    <w:abstractNumId w:val="0"/>
  </w:num>
  <w:num w16cid:durableId="82340310" w:numId="516">
    <w:abstractNumId w:val="1"/>
  </w:num>
  <w:num w16cid:durableId="1523588719" w:numId="517">
    <w:abstractNumId w:val="2"/>
  </w:num>
  <w:num w16cid:durableId="843208524" w:numId="518">
    <w:abstractNumId w:val="3"/>
  </w:num>
  <w:num w16cid:durableId="1329551841" w:numId="519">
    <w:abstractNumId w:val="8"/>
  </w:num>
  <w:num w16cid:durableId="632096456" w:numId="520">
    <w:abstractNumId w:val="4"/>
  </w:num>
  <w:num w16cid:durableId="1489009445" w:numId="521">
    <w:abstractNumId w:val="5"/>
  </w:num>
  <w:num w16cid:durableId="1194540575" w:numId="522">
    <w:abstractNumId w:val="6"/>
  </w:num>
  <w:num w16cid:durableId="1809472200" w:numId="523">
    <w:abstractNumId w:val="7"/>
  </w:num>
  <w:num w16cid:durableId="732972051" w:numId="524">
    <w:abstractNumId w:val="9"/>
  </w:num>
  <w:num w16cid:durableId="875969423" w:numId="525">
    <w:abstractNumId w:val="0"/>
  </w:num>
  <w:num w16cid:durableId="1430616939" w:numId="526">
    <w:abstractNumId w:val="1"/>
  </w:num>
  <w:num w16cid:durableId="493835281" w:numId="527">
    <w:abstractNumId w:val="2"/>
  </w:num>
  <w:num w16cid:durableId="7879470" w:numId="528">
    <w:abstractNumId w:val="3"/>
  </w:num>
  <w:num w16cid:durableId="123161907" w:numId="529">
    <w:abstractNumId w:val="8"/>
  </w:num>
  <w:num w16cid:durableId="1648124059" w:numId="530">
    <w:abstractNumId w:val="4"/>
  </w:num>
  <w:num w16cid:durableId="1990936562" w:numId="531">
    <w:abstractNumId w:val="5"/>
  </w:num>
  <w:num w16cid:durableId="1085490101" w:numId="532">
    <w:abstractNumId w:val="6"/>
  </w:num>
  <w:num w16cid:durableId="676427842" w:numId="533">
    <w:abstractNumId w:val="7"/>
  </w:num>
  <w:num w16cid:durableId="850342624" w:numId="534">
    <w:abstractNumId w:val="9"/>
  </w:num>
  <w:num w16cid:durableId="1269701536" w:numId="535">
    <w:abstractNumId w:val="0"/>
  </w:num>
  <w:num w16cid:durableId="619529377" w:numId="536">
    <w:abstractNumId w:val="1"/>
  </w:num>
  <w:num w16cid:durableId="211045619" w:numId="537">
    <w:abstractNumId w:val="2"/>
  </w:num>
  <w:num w16cid:durableId="478305623" w:numId="538">
    <w:abstractNumId w:val="3"/>
  </w:num>
  <w:num w16cid:durableId="1892497137" w:numId="539">
    <w:abstractNumId w:val="8"/>
  </w:num>
  <w:num w16cid:durableId="1525745752" w:numId="540">
    <w:abstractNumId w:val="4"/>
  </w:num>
  <w:num w16cid:durableId="1555039353" w:numId="541">
    <w:abstractNumId w:val="5"/>
  </w:num>
  <w:num w16cid:durableId="920603815" w:numId="542">
    <w:abstractNumId w:val="6"/>
  </w:num>
  <w:num w16cid:durableId="820463284" w:numId="543">
    <w:abstractNumId w:val="7"/>
  </w:num>
  <w:num w16cid:durableId="794173983" w:numId="54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F18C6"/>
    <w:pPr>
      <w:keepNext/>
      <w:keepLines/>
      <w:numPr>
        <w:numId w:val="384"/>
      </w:numPr>
      <w:spacing w:after="0" w:before="480"/>
      <w:outlineLvl w:val="0"/>
    </w:pPr>
    <w:rPr>
      <w:rFonts w:ascii="Calibri" w:cstheme="majorBidi" w:eastAsiaTheme="majorEastAsia" w:hAnsi="Calibri"/>
      <w:b/>
      <w:bCs/>
      <w:sz w:val="22"/>
      <w:szCs w:val="32"/>
    </w:rPr>
  </w:style>
  <w:style w:styleId="Heading2" w:type="paragraph">
    <w:name w:val="heading 2"/>
    <w:basedOn w:val="Normal"/>
    <w:next w:val="BodyText"/>
    <w:uiPriority w:val="9"/>
    <w:unhideWhenUsed/>
    <w:qFormat/>
    <w:rsid w:val="004F18C6"/>
    <w:pPr>
      <w:keepNext/>
      <w:keepLines/>
      <w:numPr>
        <w:ilvl w:val="1"/>
        <w:numId w:val="384"/>
      </w:numPr>
      <w:spacing w:after="0" w:before="200"/>
      <w:outlineLvl w:val="1"/>
    </w:pPr>
    <w:rPr>
      <w:rFonts w:ascii="Calibri" w:cstheme="majorBidi" w:eastAsiaTheme="majorEastAsia" w:hAnsi="Calibri"/>
      <w:bCs/>
      <w:sz w:val="22"/>
      <w:szCs w:val="28"/>
    </w:rPr>
  </w:style>
  <w:style w:styleId="Heading3" w:type="paragraph">
    <w:name w:val="heading 3"/>
    <w:basedOn w:val="Normal"/>
    <w:next w:val="BodyText"/>
    <w:uiPriority w:val="9"/>
    <w:unhideWhenUsed/>
    <w:qFormat/>
    <w:rsid w:val="004F18C6"/>
    <w:pPr>
      <w:keepNext/>
      <w:keepLines/>
      <w:numPr>
        <w:ilvl w:val="2"/>
        <w:numId w:val="384"/>
      </w:numPr>
      <w:spacing w:after="0" w:before="200"/>
      <w:outlineLvl w:val="2"/>
    </w:pPr>
    <w:rPr>
      <w:rFonts w:ascii="Calibri" w:cstheme="majorBidi" w:eastAsiaTheme="majorEastAsia" w:hAnsi="Calibri"/>
      <w:bCs/>
      <w:sz w:val="22"/>
    </w:rPr>
  </w:style>
  <w:style w:styleId="Heading4" w:type="paragraph">
    <w:name w:val="heading 4"/>
    <w:basedOn w:val="Normal"/>
    <w:next w:val="BodyText"/>
    <w:uiPriority w:val="9"/>
    <w:unhideWhenUsed/>
    <w:qFormat/>
    <w:rsid w:val="004F18C6"/>
    <w:pPr>
      <w:keepNext/>
      <w:keepLines/>
      <w:numPr>
        <w:ilvl w:val="3"/>
        <w:numId w:val="384"/>
      </w:numPr>
      <w:spacing w:after="0" w:before="200"/>
      <w:outlineLvl w:val="3"/>
    </w:pPr>
    <w:rPr>
      <w:rFonts w:ascii="Calibri" w:cstheme="majorBidi" w:eastAsiaTheme="majorEastAsia" w:hAnsi="Calibri"/>
      <w:bCs/>
      <w:sz w:val="22"/>
    </w:rPr>
  </w:style>
  <w:style w:styleId="Heading5" w:type="paragraph">
    <w:name w:val="heading 5"/>
    <w:basedOn w:val="Normal"/>
    <w:next w:val="BodyText"/>
    <w:uiPriority w:val="9"/>
    <w:unhideWhenUsed/>
    <w:qFormat/>
    <w:rsid w:val="004F18C6"/>
    <w:pPr>
      <w:keepNext/>
      <w:keepLines/>
      <w:numPr>
        <w:ilvl w:val="4"/>
        <w:numId w:val="384"/>
      </w:numPr>
      <w:spacing w:after="0" w:before="200"/>
      <w:outlineLvl w:val="4"/>
    </w:pPr>
    <w:rPr>
      <w:rFonts w:ascii="Calibri" w:cstheme="majorBidi" w:eastAsiaTheme="majorEastAsia" w:hAnsi="Calibri"/>
      <w:iCs/>
      <w:sz w:val="22"/>
    </w:rPr>
  </w:style>
  <w:style w:styleId="Heading6" w:type="paragraph">
    <w:name w:val="heading 6"/>
    <w:basedOn w:val="Normal"/>
    <w:next w:val="BodyText"/>
    <w:uiPriority w:val="9"/>
    <w:unhideWhenUsed/>
    <w:qFormat/>
    <w:rsid w:val="004F18C6"/>
    <w:pPr>
      <w:keepNext/>
      <w:keepLines/>
      <w:numPr>
        <w:ilvl w:val="5"/>
        <w:numId w:val="384"/>
      </w:numPr>
      <w:spacing w:after="0" w:before="200"/>
      <w:outlineLvl w:val="5"/>
    </w:pPr>
    <w:rPr>
      <w:rFonts w:ascii="Calibri" w:cstheme="majorBidi" w:eastAsiaTheme="majorEastAsia" w:hAnsi="Calibri"/>
      <w:sz w:val="22"/>
    </w:rPr>
  </w:style>
  <w:style w:styleId="Heading7" w:type="paragraph">
    <w:name w:val="heading 7"/>
    <w:basedOn w:val="Normal"/>
    <w:next w:val="BodyText"/>
    <w:uiPriority w:val="9"/>
    <w:unhideWhenUsed/>
    <w:qFormat/>
    <w:rsid w:val="004F18C6"/>
    <w:pPr>
      <w:keepNext/>
      <w:keepLines/>
      <w:numPr>
        <w:ilvl w:val="6"/>
        <w:numId w:val="384"/>
      </w:numPr>
      <w:spacing w:after="0" w:before="200"/>
      <w:outlineLvl w:val="6"/>
    </w:pPr>
    <w:rPr>
      <w:rFonts w:ascii="Calibri" w:cstheme="majorBidi" w:eastAsiaTheme="majorEastAsia" w:hAnsi="Calibri"/>
      <w:sz w:val="22"/>
    </w:rPr>
  </w:style>
  <w:style w:styleId="Heading8" w:type="paragraph">
    <w:name w:val="heading 8"/>
    <w:basedOn w:val="Normal"/>
    <w:next w:val="BodyText"/>
    <w:uiPriority w:val="9"/>
    <w:unhideWhenUsed/>
    <w:qFormat/>
    <w:rsid w:val="004F18C6"/>
    <w:pPr>
      <w:keepNext/>
      <w:keepLines/>
      <w:numPr>
        <w:ilvl w:val="7"/>
        <w:numId w:val="384"/>
      </w:numPr>
      <w:spacing w:after="0" w:before="200"/>
      <w:outlineLvl w:val="7"/>
    </w:pPr>
    <w:rPr>
      <w:rFonts w:ascii="Calibri" w:cstheme="majorBidi" w:eastAsiaTheme="majorEastAsia" w:hAnsi="Calibri"/>
      <w:sz w:val="22"/>
    </w:rPr>
  </w:style>
  <w:style w:styleId="Heading9" w:type="paragraph">
    <w:name w:val="heading 9"/>
    <w:basedOn w:val="Normal"/>
    <w:next w:val="BodyText"/>
    <w:uiPriority w:val="9"/>
    <w:unhideWhenUsed/>
    <w:qFormat/>
    <w:rsid w:val="004F18C6"/>
    <w:pPr>
      <w:keepNext/>
      <w:keepLines/>
      <w:numPr>
        <w:ilvl w:val="8"/>
        <w:numId w:val="384"/>
      </w:numPr>
      <w:spacing w:after="0" w:before="200"/>
      <w:outlineLvl w:val="8"/>
    </w:pPr>
    <w:rPr>
      <w:rFonts w:ascii="Calibri" w:cstheme="majorBidi" w:eastAsiaTheme="majorEastAsia" w:hAnsi="Calibri"/>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F18C6"/>
    <w:pPr>
      <w:spacing w:after="180" w:before="180"/>
      <w:jc w:val="both"/>
    </w:pPr>
    <w:rPr>
      <w:rFonts w:ascii="Times New Roman" w:hAnsi="Times New Roman"/>
      <w:sz w:val="20"/>
    </w:rPr>
  </w:style>
  <w:style w:customStyle="1" w:styleId="FirstParagraph" w:type="paragraph">
    <w:name w:val="First Paragraph"/>
    <w:basedOn w:val="BodyText"/>
    <w:next w:val="BodyText"/>
    <w:qFormat/>
    <w:rsid w:val="004F18C6"/>
  </w:style>
  <w:style w:customStyle="1" w:styleId="Compact" w:type="paragraph">
    <w:name w:val="Compact"/>
    <w:basedOn w:val="BodyText"/>
    <w:qFormat/>
    <w:pPr>
      <w:spacing w:after="36" w:before="36"/>
    </w:pPr>
  </w:style>
  <w:style w:styleId="Title" w:type="paragraph">
    <w:name w:val="Title"/>
    <w:basedOn w:val="Normal"/>
    <w:next w:val="BodyText"/>
    <w:qFormat/>
    <w:rsid w:val="004F18C6"/>
    <w:pPr>
      <w:keepNext/>
      <w:keepLines/>
      <w:spacing w:after="240" w:before="480"/>
    </w:pPr>
    <w:rPr>
      <w:rFonts w:ascii="Calibri" w:cstheme="majorBidi" w:eastAsiaTheme="majorEastAsia" w:hAnsi="Calibri"/>
      <w:b/>
      <w:bCs/>
      <w:sz w:val="48"/>
      <w:szCs w:val="36"/>
    </w:rPr>
  </w:style>
  <w:style w:styleId="Subtitle" w:type="paragraph">
    <w:name w:val="Subtitle"/>
    <w:basedOn w:val="Title"/>
    <w:next w:val="BodyText"/>
    <w:qFormat/>
    <w:rsid w:val="00262601"/>
    <w:pPr>
      <w:spacing w:before="240"/>
    </w:pPr>
    <w:rPr>
      <w:sz w:val="28"/>
      <w:szCs w:val="30"/>
    </w:rPr>
  </w:style>
  <w:style w:customStyle="1" w:styleId="Author" w:type="paragraph">
    <w:name w:val="Author"/>
    <w:next w:val="BodyText"/>
    <w:qFormat/>
    <w:rsid w:val="004F18C6"/>
    <w:pPr>
      <w:keepNext/>
      <w:keepLines/>
    </w:pPr>
    <w:rPr>
      <w:rFonts w:ascii="Calibri" w:hAnsi="Calibri"/>
      <w:b/>
      <w:sz w:val="22"/>
    </w:rPr>
  </w:style>
  <w:style w:styleId="Date" w:type="paragraph">
    <w:name w:val="Date"/>
    <w:next w:val="BodyText"/>
    <w:qFormat/>
    <w:rsid w:val="004F18C6"/>
    <w:pPr>
      <w:keepNext/>
      <w:keepLines/>
    </w:pPr>
    <w:rPr>
      <w:rFonts w:ascii="Times New Roman" w:hAnsi="Times New Roman"/>
      <w:sz w:val="18"/>
    </w:rPr>
  </w:style>
  <w:style w:customStyle="1" w:styleId="Abstract" w:type="paragraph">
    <w:name w:val="Abstract"/>
    <w:basedOn w:val="Normal"/>
    <w:next w:val="BodyText"/>
    <w:qFormat/>
    <w:rsid w:val="004F18C6"/>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5734"/>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865734"/>
    <w:pPr>
      <w:keepNext/>
      <w:keepLines/>
      <w:spacing w:after="0"/>
    </w:pPr>
    <w:rPr>
      <w:rFonts w:ascii="Times New Roman" w:hAnsi="Times New Roman"/>
      <w:b/>
      <w:sz w:val="20"/>
    </w:rPr>
  </w:style>
  <w:style w:customStyle="1" w:styleId="Definition" w:type="paragraph">
    <w:name w:val="Definition"/>
    <w:basedOn w:val="Normal"/>
    <w:rsid w:val="00865734"/>
    <w:rPr>
      <w:rFonts w:ascii="Times New Roman" w:hAnsi="Times New Roman"/>
      <w:sz w:val="20"/>
    </w:rPr>
  </w:style>
  <w:style w:styleId="Caption" w:type="paragraph">
    <w:name w:val="caption"/>
    <w:basedOn w:val="Normal"/>
    <w:link w:val="CaptionChar"/>
    <w:rsid w:val="00C50906"/>
    <w:pPr>
      <w:spacing w:after="120"/>
    </w:pPr>
    <w:rPr>
      <w:rFonts w:ascii="Courier New" w:hAnsi="Courier New"/>
      <w:i/>
    </w:rPr>
  </w:style>
  <w:style w:customStyle="1" w:styleId="TableCaption" w:type="paragraph">
    <w:name w:val="Table Caption"/>
    <w:basedOn w:val="Caption"/>
    <w:rsid w:val="00770983"/>
    <w:pPr>
      <w:keepNext/>
    </w:pPr>
    <w:rPr>
      <w:rFonts w:ascii="Times New Roman" w:hAnsi="Times New Roman"/>
      <w:sz w:val="20"/>
    </w:rPr>
  </w:style>
  <w:style w:customStyle="1" w:styleId="ImageCaption" w:type="paragraph">
    <w:name w:val="Image Caption"/>
    <w:basedOn w:val="Caption"/>
    <w:rsid w:val="00770983"/>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C50906"/>
    <w:rPr>
      <w:rFonts w:ascii="Courier New" w:hAnsi="Courier New"/>
      <w:i/>
    </w:rPr>
  </w:style>
  <w:style w:customStyle="1" w:styleId="VerbatimChar" w:type="character">
    <w:name w:val="Verbatim Char"/>
    <w:basedOn w:val="CaptionChar"/>
    <w:rsid w:val="00865734"/>
    <w:rPr>
      <w:rFonts w:ascii="Courier New" w:hAnsi="Courier New"/>
      <w:b w:val="0"/>
      <w:i w:val="0"/>
      <w:color w:val="auto"/>
      <w:sz w:val="20"/>
    </w:rPr>
  </w:style>
  <w:style w:customStyle="1" w:styleId="SectionNumber" w:type="character">
    <w:name w:val="Section Number"/>
    <w:basedOn w:val="CaptionChar"/>
    <w:rPr>
      <w:rFonts w:ascii="Courier New" w:hAnsi="Courier New"/>
      <w:i/>
    </w:rPr>
  </w:style>
  <w:style w:styleId="FootnoteReference" w:type="character">
    <w:name w:val="footnote reference"/>
    <w:basedOn w:val="CaptionChar"/>
    <w:rPr>
      <w:rFonts w:ascii="Courier New" w:hAnsi="Courier New"/>
      <w:i/>
      <w:vertAlign w:val="superscript"/>
    </w:rPr>
  </w:style>
  <w:style w:styleId="Hyperlink" w:type="character">
    <w:name w:val="Hyperlink"/>
    <w:basedOn w:val="CaptionChar"/>
    <w:rsid w:val="00865734"/>
    <w:rPr>
      <w:rFonts w:ascii="Times New Roman" w:hAnsi="Times New Roman"/>
      <w:i/>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4F18C6"/>
    <w:rPr>
      <w:rFonts w:ascii="Times New Roman" w:hAnsi="Times New Roman"/>
      <w:sz w:val="20"/>
    </w:rPr>
  </w:style>
  <w:style w:styleId="FollowedHyperlink" w:type="character">
    <w:name w:val="FollowedHyperlink"/>
    <w:basedOn w:val="DefaultParagraphFont"/>
    <w:rsid w:val="00865734"/>
    <w:rPr>
      <w:color w:themeColor="followedHyperlink" w:val="800080"/>
      <w:u w:val="single"/>
    </w:rPr>
  </w:style>
  <w:style w:customStyle="1" w:styleId="SourceCode" w:type="paragraph">
    <w:name w:val="Source Code"/>
    <w:basedOn w:val="Definition"/>
    <w:qFormat/>
    <w:rsid w:val="00A01BB5"/>
    <w:pPr>
      <w:shd w:color="auto" w:fill="F2F2F2" w:themeFill="background1" w:themeFillShade="F2" w:val="clear"/>
      <w:spacing w:before="200"/>
      <w:ind w:left="720" w:right="720"/>
    </w:pPr>
    <w:rPr>
      <w:rFonts w:ascii="Courier New" w:hAnsi="Courier New"/>
    </w:rPr>
  </w:style>
  <w:style w:customStyle="1" w:styleId="OtherTok" w:type="character">
    <w:name w:val="OtherTok"/>
    <w:basedOn w:val="DefaultParagraphFont"/>
    <w:rsid w:val="001C42E4"/>
    <w:rPr>
      <w:rFonts w:ascii="Courier New" w:hAnsi="Courier New"/>
      <w:b w:val="0"/>
      <w:i w:val="0"/>
      <w:color w:val="003B4F"/>
      <w:sz w:val="20"/>
      <w:shd w:color="auto" w:fill="F1F3F5" w:val="clear"/>
    </w:rPr>
  </w:style>
  <w:style w:customStyle="1" w:styleId="NormalTok" w:type="character">
    <w:name w:val="NormalTok"/>
    <w:basedOn w:val="DefaultParagraphFont"/>
    <w:rsid w:val="001C42E4"/>
    <w:rPr>
      <w:rFonts w:ascii="Courier New" w:hAnsi="Courier New"/>
      <w:b w:val="0"/>
      <w:i w:val="0"/>
      <w:color w:val="003B4F"/>
      <w:sz w:val="20"/>
      <w:shd w:color="auto" w:fill="F1F3F5" w:val="clear"/>
    </w:rPr>
  </w:style>
  <w:style w:styleId="Footer" w:type="paragraph">
    <w:name w:val="footer"/>
    <w:basedOn w:val="Normal"/>
    <w:link w:val="FooterChar"/>
    <w:rsid w:val="00E35DBD"/>
    <w:pPr>
      <w:tabs>
        <w:tab w:pos="4680" w:val="center"/>
        <w:tab w:pos="9360" w:val="right"/>
      </w:tabs>
      <w:spacing w:after="0"/>
    </w:pPr>
  </w:style>
  <w:style w:customStyle="1" w:styleId="FooterChar" w:type="character">
    <w:name w:val="Footer Char"/>
    <w:basedOn w:val="DefaultParagraphFont"/>
    <w:link w:val="Footer"/>
    <w:rsid w:val="00E35DBD"/>
  </w:style>
  <w:style w:styleId="PageNumber" w:type="character">
    <w:name w:val="page number"/>
    <w:basedOn w:val="DefaultParagraphFont"/>
    <w:rsid w:val="00E35DBD"/>
  </w:style>
  <w:style w:styleId="Header" w:type="paragraph">
    <w:name w:val="header"/>
    <w:basedOn w:val="Normal"/>
    <w:link w:val="HeaderChar"/>
    <w:rsid w:val="00E35DBD"/>
    <w:pPr>
      <w:tabs>
        <w:tab w:pos="4680" w:val="center"/>
        <w:tab w:pos="9360" w:val="right"/>
      </w:tabs>
      <w:spacing w:after="0"/>
    </w:pPr>
  </w:style>
  <w:style w:customStyle="1" w:styleId="HeaderChar" w:type="character">
    <w:name w:val="Header Char"/>
    <w:basedOn w:val="DefaultParagraphFont"/>
    <w:link w:val="Header"/>
    <w:rsid w:val="00E35DBD"/>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61</Words>
  <Characters>35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Group 3: Daniel Sullivan, Jeff Parks, Lwin Shwe, Matthew Katz</dc:creator>
  <cp:keywords/>
  <dcterms:created xsi:type="dcterms:W3CDTF">2023-06-13T02:55:41Z</dcterms:created>
  <dcterms:modified xsi:type="dcterms:W3CDTF">2023-06-13T0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layout">
    <vt:lpwstr>article</vt:lpwstr>
  </property>
  <property fmtid="{D5CDD505-2E9C-101B-9397-08002B2CF9AE}" pid="11" name="subtitle">
    <vt:lpwstr>CUNY DATA 624 - 2023 Summer I</vt:lpwstr>
  </property>
  <property fmtid="{D5CDD505-2E9C-101B-9397-08002B2CF9AE}" pid="12" name="toc-title">
    <vt:lpwstr>Table of contents</vt:lpwstr>
  </property>
</Properties>
</file>